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31B4" w:rsidRPr="006E2DF0" w:rsidRDefault="00D75C86" w:rsidP="007031B4">
      <w:pPr>
        <w:pStyle w:val="NormalWeb"/>
        <w:spacing w:after="0"/>
        <w:jc w:val="center"/>
        <w:textAlignment w:val="baseline"/>
        <w:rPr>
          <w:rFonts w:ascii="Genesis Sans Head" w:eastAsia="GenesisSans Head KR" w:hAnsi="Genesis Sans Head" w:cstheme="minorHAnsi"/>
          <w:bCs/>
          <w:sz w:val="32"/>
          <w:szCs w:val="32"/>
        </w:rPr>
      </w:pPr>
      <w:r w:rsidRPr="006E2DF0">
        <w:rPr>
          <w:rFonts w:ascii="Genesis Sans Head" w:eastAsia="GenesisSans Head KR" w:hAnsi="Genesis Sans Head" w:cstheme="minorHAnsi"/>
          <w:bCs/>
          <w:sz w:val="32"/>
          <w:szCs w:val="32"/>
        </w:rPr>
        <w:t xml:space="preserve">MARK </w:t>
      </w:r>
      <w:r w:rsidR="007A0E16" w:rsidRPr="006E2DF0">
        <w:rPr>
          <w:rFonts w:ascii="Genesis Sans Head" w:eastAsia="GenesisSans Head KR" w:hAnsi="Genesis Sans Head" w:cstheme="minorHAnsi"/>
          <w:bCs/>
          <w:sz w:val="32"/>
          <w:szCs w:val="32"/>
        </w:rPr>
        <w:t>DEL</w:t>
      </w:r>
      <w:r w:rsidR="007031B4" w:rsidRPr="006E2DF0">
        <w:rPr>
          <w:rFonts w:ascii="Genesis Sans Head" w:eastAsia="GenesisSans Head KR" w:hAnsi="Genesis Sans Head" w:cstheme="minorHAnsi"/>
          <w:bCs/>
          <w:sz w:val="32"/>
          <w:szCs w:val="32"/>
        </w:rPr>
        <w:t xml:space="preserve"> ROSSO NAMED CEO OF</w:t>
      </w:r>
    </w:p>
    <w:p w:rsidR="002808FD" w:rsidRPr="007A0E16" w:rsidRDefault="007A0E16" w:rsidP="007031B4">
      <w:pPr>
        <w:pStyle w:val="NormalWeb"/>
        <w:spacing w:after="0"/>
        <w:jc w:val="center"/>
        <w:textAlignment w:val="baseline"/>
        <w:rPr>
          <w:rFonts w:asciiTheme="minorHAnsi" w:eastAsia="GenesisSans Head KR" w:hAnsiTheme="minorHAnsi" w:cstheme="minorHAnsi"/>
          <w:bCs/>
          <w:sz w:val="32"/>
          <w:szCs w:val="32"/>
        </w:rPr>
      </w:pPr>
      <w:r w:rsidRPr="006E2DF0">
        <w:rPr>
          <w:rFonts w:ascii="Genesis Sans Head" w:eastAsia="GenesisSans Head KR" w:hAnsi="Genesis Sans Head" w:cstheme="minorHAnsi"/>
          <w:bCs/>
          <w:sz w:val="32"/>
          <w:szCs w:val="32"/>
        </w:rPr>
        <w:t>GENESIS MOTORS NORTH AMERICA</w:t>
      </w:r>
    </w:p>
    <w:p w:rsidR="007031B4" w:rsidRPr="00176272" w:rsidRDefault="007031B4" w:rsidP="007031B4">
      <w:pPr>
        <w:pStyle w:val="NormalWeb"/>
        <w:spacing w:after="0"/>
        <w:jc w:val="center"/>
        <w:textAlignment w:val="baseline"/>
        <w:rPr>
          <w:rFonts w:ascii="Genesis Sans Head" w:eastAsia="GenesisSans Head KR" w:hAnsi="Genesis Sans Head" w:cs="Arial"/>
          <w:bCs/>
          <w:sz w:val="32"/>
          <w:szCs w:val="32"/>
        </w:rPr>
      </w:pPr>
    </w:p>
    <w:p w:rsidR="00A14B3A" w:rsidRPr="006E2DF0" w:rsidRDefault="005703AD" w:rsidP="005D2F63">
      <w:pPr>
        <w:pStyle w:val="NormalWeb"/>
        <w:wordWrap/>
        <w:spacing w:after="240" w:line="300" w:lineRule="auto"/>
        <w:textAlignment w:val="baseline"/>
        <w:rPr>
          <w:rFonts w:ascii="Genesis Sans Text" w:hAnsi="Genesis Sans Text" w:cstheme="minorHAnsi"/>
        </w:rPr>
      </w:pPr>
      <w:r w:rsidRPr="006E2DF0">
        <w:rPr>
          <w:rFonts w:ascii="Genesis Sans Text" w:eastAsia="GenesisSans Text KR Bold" w:hAnsi="Genesis Sans Text" w:cstheme="minorHAnsi"/>
          <w:shd w:val="clear" w:color="auto" w:fill="FFFFFF"/>
        </w:rPr>
        <w:t>FOUNTAIN VALLEY</w:t>
      </w:r>
      <w:r w:rsidR="00762A4D" w:rsidRPr="006E2DF0">
        <w:rPr>
          <w:rFonts w:ascii="Genesis Sans Text" w:eastAsia="GenesisSans Text KR Bold" w:hAnsi="Genesis Sans Text" w:cstheme="minorHAnsi"/>
          <w:shd w:val="clear" w:color="auto" w:fill="FFFFFF"/>
        </w:rPr>
        <w:t xml:space="preserve">, </w:t>
      </w:r>
      <w:r w:rsidRPr="006E2DF0">
        <w:rPr>
          <w:rFonts w:ascii="Genesis Sans Text" w:eastAsia="GenesisSans Text KR Bold" w:hAnsi="Genesis Sans Text" w:cstheme="minorHAnsi"/>
          <w:shd w:val="clear" w:color="auto" w:fill="FFFFFF"/>
        </w:rPr>
        <w:t>Calif</w:t>
      </w:r>
      <w:r w:rsidR="00762A4D" w:rsidRPr="006E2DF0">
        <w:rPr>
          <w:rFonts w:ascii="Genesis Sans Text" w:eastAsia="GenesisSans Text KR Bold" w:hAnsi="Genesis Sans Text" w:cstheme="minorHAnsi"/>
          <w:shd w:val="clear" w:color="auto" w:fill="FFFFFF"/>
        </w:rPr>
        <w:t>.</w:t>
      </w:r>
      <w:r w:rsidR="005A3E45" w:rsidRPr="006E2DF0">
        <w:rPr>
          <w:rFonts w:ascii="Genesis Sans Text" w:eastAsia="GenesisSans Text KR Bold" w:hAnsi="Genesis Sans Text" w:cstheme="minorHAnsi"/>
          <w:shd w:val="clear" w:color="auto" w:fill="FFFFFF"/>
        </w:rPr>
        <w:t>,</w:t>
      </w:r>
      <w:r w:rsidR="00AF4A7F" w:rsidRPr="006E2DF0">
        <w:rPr>
          <w:rFonts w:ascii="Genesis Sans Text" w:eastAsia="GenesisSans Text KR Bold" w:hAnsi="Genesis Sans Text" w:cstheme="minorHAnsi"/>
          <w:shd w:val="clear" w:color="auto" w:fill="FFFFFF"/>
        </w:rPr>
        <w:t xml:space="preserve"> </w:t>
      </w:r>
      <w:r w:rsidR="007031B4" w:rsidRPr="006E2DF0">
        <w:rPr>
          <w:rFonts w:ascii="Genesis Sans Text" w:eastAsia="GenesisSans Text KR Bold" w:hAnsi="Genesis Sans Text" w:cstheme="minorHAnsi"/>
          <w:shd w:val="clear" w:color="auto" w:fill="FFFFFF"/>
        </w:rPr>
        <w:t>October 11</w:t>
      </w:r>
      <w:r w:rsidR="004D3B58" w:rsidRPr="006E2DF0">
        <w:rPr>
          <w:rFonts w:ascii="Genesis Sans Text" w:eastAsia="GenesisSans Text KR Bold" w:hAnsi="Genesis Sans Text" w:cstheme="minorHAnsi"/>
          <w:shd w:val="clear" w:color="auto" w:fill="FFFFFF"/>
        </w:rPr>
        <w:t>,</w:t>
      </w:r>
      <w:r w:rsidR="00AF4A7F" w:rsidRPr="006E2DF0">
        <w:rPr>
          <w:rFonts w:ascii="Genesis Sans Text" w:eastAsia="GenesisSans Text KR Bold" w:hAnsi="Genesis Sans Text" w:cstheme="minorHAnsi"/>
          <w:shd w:val="clear" w:color="auto" w:fill="FFFFFF"/>
        </w:rPr>
        <w:t xml:space="preserve"> 201</w:t>
      </w:r>
      <w:r w:rsidR="004D3B58" w:rsidRPr="006E2DF0">
        <w:rPr>
          <w:rFonts w:ascii="Genesis Sans Text" w:eastAsia="GenesisSans Text KR Bold" w:hAnsi="Genesis Sans Text" w:cstheme="minorHAnsi"/>
          <w:shd w:val="clear" w:color="auto" w:fill="FFFFFF"/>
        </w:rPr>
        <w:t>9</w:t>
      </w:r>
      <w:r w:rsidR="00762A4D" w:rsidRPr="006E2DF0">
        <w:rPr>
          <w:rFonts w:ascii="Genesis Sans Text" w:eastAsia="GenesisSans Text KR" w:hAnsi="Genesis Sans Text" w:cstheme="minorHAnsi"/>
          <w:shd w:val="clear" w:color="auto" w:fill="FFFFFF"/>
        </w:rPr>
        <w:t xml:space="preserve"> </w:t>
      </w:r>
      <w:r w:rsidR="00803844" w:rsidRPr="006E2DF0">
        <w:rPr>
          <w:rFonts w:ascii="Genesis Sans Text" w:eastAsia="GenesisSans Text KR" w:hAnsi="Genesis Sans Text" w:cstheme="minorHAnsi"/>
          <w:shd w:val="clear" w:color="auto" w:fill="FFFFFF"/>
        </w:rPr>
        <w:t xml:space="preserve">– </w:t>
      </w:r>
      <w:r w:rsidR="0056105D" w:rsidRPr="006E2DF0">
        <w:rPr>
          <w:rFonts w:ascii="Genesis Sans Text" w:hAnsi="Genesis Sans Text" w:cstheme="minorHAnsi"/>
        </w:rPr>
        <w:t xml:space="preserve">Genesis </w:t>
      </w:r>
      <w:r w:rsidR="0016126B" w:rsidRPr="006E2DF0">
        <w:rPr>
          <w:rFonts w:ascii="Genesis Sans Text" w:hAnsi="Genesis Sans Text" w:cstheme="minorHAnsi"/>
        </w:rPr>
        <w:t>g</w:t>
      </w:r>
      <w:r w:rsidR="00335B85" w:rsidRPr="006E2DF0">
        <w:rPr>
          <w:rFonts w:ascii="Genesis Sans Text" w:hAnsi="Genesis Sans Text" w:cstheme="minorHAnsi"/>
        </w:rPr>
        <w:t xml:space="preserve">lobal </w:t>
      </w:r>
      <w:r w:rsidR="0016126B" w:rsidRPr="006E2DF0">
        <w:rPr>
          <w:rFonts w:ascii="Genesis Sans Text" w:hAnsi="Genesis Sans Text" w:cstheme="minorHAnsi"/>
        </w:rPr>
        <w:t>h</w:t>
      </w:r>
      <w:r w:rsidR="00335B85" w:rsidRPr="006E2DF0">
        <w:rPr>
          <w:rFonts w:ascii="Genesis Sans Text" w:hAnsi="Genesis Sans Text" w:cstheme="minorHAnsi"/>
        </w:rPr>
        <w:t>eadquarters</w:t>
      </w:r>
      <w:r w:rsidR="007031B4" w:rsidRPr="006E2DF0">
        <w:rPr>
          <w:rFonts w:ascii="Genesis Sans Text" w:hAnsi="Genesis Sans Text" w:cstheme="minorHAnsi"/>
        </w:rPr>
        <w:t xml:space="preserve"> has appointed Mark</w:t>
      </w:r>
      <w:r w:rsidR="00D75C86" w:rsidRPr="006E2DF0">
        <w:rPr>
          <w:rFonts w:ascii="Genesis Sans Text" w:hAnsi="Genesis Sans Text" w:cstheme="minorHAnsi"/>
        </w:rPr>
        <w:t xml:space="preserve"> D</w:t>
      </w:r>
      <w:r w:rsidR="007031B4" w:rsidRPr="006E2DF0">
        <w:rPr>
          <w:rFonts w:ascii="Genesis Sans Text" w:hAnsi="Genesis Sans Text" w:cstheme="minorHAnsi"/>
        </w:rPr>
        <w:t xml:space="preserve">el Rosso as Chief Executive Officer, Genesis Motors </w:t>
      </w:r>
      <w:r w:rsidR="0056105D" w:rsidRPr="006E2DF0">
        <w:rPr>
          <w:rFonts w:ascii="Genesis Sans Text" w:hAnsi="Genesis Sans Text" w:cstheme="minorHAnsi"/>
        </w:rPr>
        <w:t xml:space="preserve">North America. </w:t>
      </w:r>
      <w:r w:rsidR="007031B4" w:rsidRPr="006E2DF0">
        <w:rPr>
          <w:rFonts w:ascii="Genesis Sans Text" w:hAnsi="Genesis Sans Text" w:cstheme="minorHAnsi"/>
        </w:rPr>
        <w:t>Mark will be responsible for oversee</w:t>
      </w:r>
      <w:r w:rsidR="0056105D" w:rsidRPr="006E2DF0">
        <w:rPr>
          <w:rFonts w:ascii="Genesis Sans Text" w:hAnsi="Genesis Sans Text" w:cstheme="minorHAnsi"/>
        </w:rPr>
        <w:t>ing all Genesis</w:t>
      </w:r>
      <w:r w:rsidR="007031B4" w:rsidRPr="006E2DF0">
        <w:rPr>
          <w:rFonts w:ascii="Genesis Sans Text" w:hAnsi="Genesis Sans Text" w:cstheme="minorHAnsi"/>
        </w:rPr>
        <w:t xml:space="preserve"> operations in North Americ</w:t>
      </w:r>
      <w:r w:rsidR="00D75C86" w:rsidRPr="006E2DF0">
        <w:rPr>
          <w:rFonts w:ascii="Genesis Sans Text" w:hAnsi="Genesis Sans Text" w:cstheme="minorHAnsi"/>
        </w:rPr>
        <w:t>a</w:t>
      </w:r>
      <w:r w:rsidR="0056105D" w:rsidRPr="006E2DF0">
        <w:rPr>
          <w:rFonts w:ascii="Genesis Sans Text" w:hAnsi="Genesis Sans Text" w:cstheme="minorHAnsi"/>
        </w:rPr>
        <w:t xml:space="preserve"> and continuing</w:t>
      </w:r>
      <w:r w:rsidR="007031B4" w:rsidRPr="006E2DF0">
        <w:rPr>
          <w:rFonts w:ascii="Genesis Sans Text" w:hAnsi="Genesis Sans Text" w:cstheme="minorHAnsi"/>
        </w:rPr>
        <w:t xml:space="preserve"> the growth of the br</w:t>
      </w:r>
      <w:r w:rsidR="003A41BF" w:rsidRPr="006E2DF0">
        <w:rPr>
          <w:rFonts w:ascii="Genesis Sans Text" w:hAnsi="Genesis Sans Text" w:cstheme="minorHAnsi"/>
        </w:rPr>
        <w:t>and. He will start on October 21</w:t>
      </w:r>
      <w:r w:rsidR="0056105D" w:rsidRPr="006E2DF0">
        <w:rPr>
          <w:rFonts w:ascii="Genesis Sans Text" w:hAnsi="Genesis Sans Text" w:cstheme="minorHAnsi"/>
        </w:rPr>
        <w:t>, 2019</w:t>
      </w:r>
      <w:r w:rsidR="007031B4" w:rsidRPr="006E2DF0">
        <w:rPr>
          <w:rFonts w:ascii="Genesis Sans Text" w:hAnsi="Genesis Sans Text" w:cstheme="minorHAnsi"/>
        </w:rPr>
        <w:t xml:space="preserve"> and will report</w:t>
      </w:r>
      <w:r w:rsidR="0056105D" w:rsidRPr="006E2DF0">
        <w:rPr>
          <w:rFonts w:ascii="Genesis Sans Text" w:hAnsi="Genesis Sans Text" w:cstheme="minorHAnsi"/>
        </w:rPr>
        <w:t xml:space="preserve"> directly</w:t>
      </w:r>
      <w:r w:rsidR="002A527D" w:rsidRPr="006E2DF0">
        <w:rPr>
          <w:rFonts w:ascii="Genesis Sans Text" w:hAnsi="Genesis Sans Text" w:cstheme="minorHAnsi"/>
        </w:rPr>
        <w:t xml:space="preserve"> to Jose Munoz, </w:t>
      </w:r>
      <w:proofErr w:type="gramStart"/>
      <w:r w:rsidR="002A527D" w:rsidRPr="006E2DF0">
        <w:rPr>
          <w:rFonts w:ascii="Genesis Sans Text" w:hAnsi="Genesis Sans Text" w:cstheme="minorHAnsi"/>
        </w:rPr>
        <w:t>President &amp;</w:t>
      </w:r>
      <w:proofErr w:type="gramEnd"/>
      <w:r w:rsidR="007031B4" w:rsidRPr="006E2DF0">
        <w:rPr>
          <w:rFonts w:ascii="Genesis Sans Text" w:hAnsi="Genesis Sans Text" w:cstheme="minorHAnsi"/>
        </w:rPr>
        <w:t xml:space="preserve"> CEO Hyundai North America</w:t>
      </w:r>
      <w:r w:rsidR="00CE7E06" w:rsidRPr="006E2DF0">
        <w:rPr>
          <w:rFonts w:ascii="Genesis Sans Text" w:hAnsi="Genesis Sans Text" w:cstheme="minorHAnsi"/>
        </w:rPr>
        <w:t xml:space="preserve"> and to the Genesis global headquarters located in Seoul, South Korea</w:t>
      </w:r>
      <w:r w:rsidR="007031B4" w:rsidRPr="006E2DF0">
        <w:rPr>
          <w:rFonts w:ascii="Genesis Sans Text" w:hAnsi="Genesis Sans Text" w:cstheme="minorHAnsi"/>
        </w:rPr>
        <w:t>.</w:t>
      </w:r>
    </w:p>
    <w:p w:rsidR="001A10A0" w:rsidRPr="006E2DF0" w:rsidRDefault="00D176B3" w:rsidP="005D2F63">
      <w:pPr>
        <w:pStyle w:val="NormalWeb"/>
        <w:wordWrap/>
        <w:spacing w:after="240" w:line="300" w:lineRule="auto"/>
        <w:textAlignment w:val="baseline"/>
        <w:rPr>
          <w:rFonts w:ascii="Genesis Sans Text" w:hAnsi="Genesis Sans Text" w:cstheme="minorHAnsi"/>
        </w:rPr>
      </w:pPr>
      <w:r w:rsidRPr="006E2DF0">
        <w:rPr>
          <w:rFonts w:ascii="Genesis Sans Text" w:hAnsi="Genesis Sans Text" w:cstheme="minorHAnsi"/>
        </w:rPr>
        <w:t xml:space="preserve">Mark joins Genesis with extensive and varied automotive experience from over 25 years in the industry, over two decades of which has been focused on </w:t>
      </w:r>
      <w:r w:rsidR="001A10A0" w:rsidRPr="006E2DF0">
        <w:rPr>
          <w:rFonts w:ascii="Genesis Sans Text" w:hAnsi="Genesis Sans Text" w:cstheme="minorHAnsi"/>
        </w:rPr>
        <w:t xml:space="preserve">the development of </w:t>
      </w:r>
      <w:r w:rsidRPr="006E2DF0">
        <w:rPr>
          <w:rFonts w:ascii="Genesis Sans Text" w:hAnsi="Genesis Sans Text" w:cstheme="minorHAnsi"/>
        </w:rPr>
        <w:t>luxury brands</w:t>
      </w:r>
      <w:r w:rsidR="001A10A0" w:rsidRPr="006E2DF0">
        <w:rPr>
          <w:rFonts w:ascii="Genesis Sans Text" w:hAnsi="Genesis Sans Text" w:cstheme="minorHAnsi"/>
        </w:rPr>
        <w:t>;</w:t>
      </w:r>
      <w:r w:rsidRPr="006E2DF0">
        <w:rPr>
          <w:rFonts w:ascii="Genesis Sans Text" w:hAnsi="Genesis Sans Text" w:cstheme="minorHAnsi"/>
        </w:rPr>
        <w:t xml:space="preserve"> Lexus, Bentley, and Audi</w:t>
      </w:r>
      <w:r w:rsidR="001A10A0" w:rsidRPr="006E2DF0">
        <w:rPr>
          <w:rFonts w:ascii="Genesis Sans Text" w:hAnsi="Genesis Sans Text" w:cstheme="minorHAnsi"/>
        </w:rPr>
        <w:t>.</w:t>
      </w:r>
    </w:p>
    <w:p w:rsidR="00A97C15" w:rsidRPr="006E2DF0" w:rsidRDefault="00D176B3" w:rsidP="005D2F63">
      <w:pPr>
        <w:pStyle w:val="NormalWeb"/>
        <w:wordWrap/>
        <w:spacing w:after="240" w:line="300" w:lineRule="auto"/>
        <w:textAlignment w:val="baseline"/>
        <w:rPr>
          <w:rFonts w:ascii="Genesis Sans Text" w:hAnsi="Genesis Sans Text" w:cstheme="minorHAnsi"/>
        </w:rPr>
      </w:pPr>
      <w:r w:rsidRPr="006E2DF0">
        <w:rPr>
          <w:rFonts w:ascii="Genesis Sans Text" w:hAnsi="Genesis Sans Text" w:cstheme="minorHAnsi"/>
        </w:rPr>
        <w:t>Prior to Genesis, Mark was the President of Audi of America where he was responsible for the third largest sales volume region in the world for Audi AG. Mark was instrumental in chart</w:t>
      </w:r>
      <w:r w:rsidR="000A7316" w:rsidRPr="006E2DF0">
        <w:rPr>
          <w:rFonts w:ascii="Genesis Sans Text" w:hAnsi="Genesis Sans Text" w:cstheme="minorHAnsi"/>
        </w:rPr>
        <w:t>ing the course for Audi of</w:t>
      </w:r>
      <w:r w:rsidRPr="006E2DF0">
        <w:rPr>
          <w:rFonts w:ascii="Genesis Sans Text" w:hAnsi="Genesis Sans Text" w:cstheme="minorHAnsi"/>
        </w:rPr>
        <w:t xml:space="preserve"> America’s overall premium mobility strategies for the future.</w:t>
      </w:r>
    </w:p>
    <w:p w:rsidR="00D176B3" w:rsidRPr="006E2DF0" w:rsidRDefault="00D7373A" w:rsidP="005D2F63">
      <w:pPr>
        <w:pStyle w:val="Default"/>
        <w:spacing w:after="240" w:line="300" w:lineRule="auto"/>
        <w:jc w:val="both"/>
        <w:rPr>
          <w:rFonts w:ascii="Genesis Sans Text" w:hAnsi="Genesis Sans Text" w:cstheme="minorHAnsi"/>
          <w:color w:val="auto"/>
        </w:rPr>
      </w:pPr>
      <w:r w:rsidRPr="006E2DF0">
        <w:rPr>
          <w:rFonts w:ascii="Genesis Sans Text" w:hAnsi="Genesis Sans Text" w:cstheme="minorHAnsi"/>
          <w:color w:val="auto"/>
        </w:rPr>
        <w:t>“Though Genesis is the youngest luxury automotive brand in the industry, having separated from parent Hyundai less than four years ago, It has been quickly gaining traction in the market with September YTD sales up 67 percent,” said Jose Munoz, President &amp; CEO Hyundai North America. “</w:t>
      </w:r>
      <w:r w:rsidR="00364B62" w:rsidRPr="006E2DF0">
        <w:rPr>
          <w:rFonts w:ascii="Genesis Sans Text" w:hAnsi="Genesis Sans Text" w:cstheme="minorHAnsi"/>
          <w:color w:val="auto"/>
        </w:rPr>
        <w:t>Given Mark’s</w:t>
      </w:r>
      <w:r w:rsidRPr="006E2DF0">
        <w:rPr>
          <w:rFonts w:ascii="Genesis Sans Text" w:hAnsi="Genesis Sans Text" w:cstheme="minorHAnsi"/>
          <w:color w:val="auto"/>
        </w:rPr>
        <w:t xml:space="preserve"> overall </w:t>
      </w:r>
      <w:r w:rsidR="001A10A0" w:rsidRPr="006E2DF0">
        <w:rPr>
          <w:rFonts w:ascii="Genesis Sans Text" w:hAnsi="Genesis Sans Text" w:cstheme="minorHAnsi"/>
          <w:color w:val="auto"/>
        </w:rPr>
        <w:t>proven</w:t>
      </w:r>
      <w:r w:rsidRPr="006E2DF0">
        <w:rPr>
          <w:rFonts w:ascii="Genesis Sans Text" w:hAnsi="Genesis Sans Text" w:cstheme="minorHAnsi"/>
          <w:color w:val="auto"/>
        </w:rPr>
        <w:t xml:space="preserve"> track record and extensive experience leading luxury brands, I’m thoroughly confident </w:t>
      </w:r>
      <w:r w:rsidR="00364B62" w:rsidRPr="006E2DF0">
        <w:rPr>
          <w:rFonts w:ascii="Genesis Sans Text" w:hAnsi="Genesis Sans Text" w:cstheme="minorHAnsi"/>
          <w:color w:val="auto"/>
        </w:rPr>
        <w:t>that</w:t>
      </w:r>
      <w:r w:rsidR="00D176B3" w:rsidRPr="006E2DF0">
        <w:rPr>
          <w:rFonts w:ascii="Genesis Sans Text" w:hAnsi="Genesis Sans Text" w:cstheme="minorHAnsi"/>
          <w:color w:val="auto"/>
        </w:rPr>
        <w:t xml:space="preserve"> </w:t>
      </w:r>
      <w:r w:rsidRPr="006E2DF0">
        <w:rPr>
          <w:rFonts w:ascii="Genesis Sans Text" w:hAnsi="Genesis Sans Text" w:cstheme="minorHAnsi"/>
          <w:color w:val="auto"/>
        </w:rPr>
        <w:t xml:space="preserve">Genesis </w:t>
      </w:r>
      <w:r w:rsidR="00364B62" w:rsidRPr="006E2DF0">
        <w:rPr>
          <w:rFonts w:ascii="Genesis Sans Text" w:hAnsi="Genesis Sans Text" w:cstheme="minorHAnsi"/>
          <w:color w:val="auto"/>
        </w:rPr>
        <w:t>Motors North America</w:t>
      </w:r>
      <w:r w:rsidR="001A10A0" w:rsidRPr="006E2DF0">
        <w:rPr>
          <w:rFonts w:ascii="Genesis Sans Text" w:hAnsi="Genesis Sans Text" w:cstheme="minorHAnsi"/>
          <w:color w:val="auto"/>
        </w:rPr>
        <w:t xml:space="preserve"> will be positioned to accelerate</w:t>
      </w:r>
      <w:r w:rsidR="000D27A1" w:rsidRPr="006E2DF0">
        <w:rPr>
          <w:rFonts w:ascii="Genesis Sans Text" w:hAnsi="Genesis Sans Text" w:cstheme="minorHAnsi"/>
          <w:color w:val="auto"/>
        </w:rPr>
        <w:t xml:space="preserve"> its growth</w:t>
      </w:r>
      <w:r w:rsidR="00364B62" w:rsidRPr="006E2DF0">
        <w:rPr>
          <w:rFonts w:ascii="Genesis Sans Text" w:hAnsi="Genesis Sans Text" w:cstheme="minorHAnsi"/>
          <w:color w:val="auto"/>
        </w:rPr>
        <w:t xml:space="preserve"> </w:t>
      </w:r>
      <w:r w:rsidR="001A10A0" w:rsidRPr="006E2DF0">
        <w:rPr>
          <w:rFonts w:ascii="Genesis Sans Text" w:hAnsi="Genesis Sans Text" w:cstheme="minorHAnsi"/>
          <w:color w:val="auto"/>
        </w:rPr>
        <w:t>and</w:t>
      </w:r>
      <w:r w:rsidRPr="006E2DF0">
        <w:rPr>
          <w:rFonts w:ascii="Genesis Sans Text" w:hAnsi="Genesis Sans Text" w:cstheme="minorHAnsi"/>
          <w:color w:val="auto"/>
        </w:rPr>
        <w:t xml:space="preserve"> climb the ladder of luxury </w:t>
      </w:r>
      <w:r w:rsidR="007C6DF2" w:rsidRPr="006E2DF0">
        <w:rPr>
          <w:rFonts w:ascii="Genesis Sans Text" w:hAnsi="Genesis Sans Text" w:cstheme="minorHAnsi"/>
          <w:color w:val="auto"/>
        </w:rPr>
        <w:t xml:space="preserve">automotive </w:t>
      </w:r>
      <w:r w:rsidRPr="006E2DF0">
        <w:rPr>
          <w:rFonts w:ascii="Genesis Sans Text" w:hAnsi="Genesis Sans Text" w:cstheme="minorHAnsi"/>
          <w:color w:val="auto"/>
        </w:rPr>
        <w:t>brands to the top.”</w:t>
      </w:r>
    </w:p>
    <w:p w:rsidR="003A41BF" w:rsidRPr="006E2DF0" w:rsidRDefault="00ED2010" w:rsidP="005D2F63">
      <w:pPr>
        <w:pStyle w:val="Default"/>
        <w:spacing w:after="240" w:line="300" w:lineRule="auto"/>
        <w:jc w:val="both"/>
        <w:rPr>
          <w:rFonts w:ascii="Genesis Sans Text" w:hAnsi="Genesis Sans Text" w:cstheme="minorHAnsi"/>
          <w:color w:val="auto"/>
        </w:rPr>
      </w:pPr>
      <w:r w:rsidRPr="006E2DF0">
        <w:rPr>
          <w:rFonts w:ascii="Genesis Sans Text" w:hAnsi="Genesis Sans Text" w:cstheme="minorHAnsi"/>
          <w:color w:val="auto"/>
        </w:rPr>
        <w:t xml:space="preserve">Prior to his most recent experience at Audi, Mark was the </w:t>
      </w:r>
      <w:proofErr w:type="gramStart"/>
      <w:r w:rsidRPr="006E2DF0">
        <w:rPr>
          <w:rFonts w:ascii="Genesis Sans Text" w:hAnsi="Genesis Sans Text" w:cstheme="minorHAnsi"/>
          <w:color w:val="auto"/>
        </w:rPr>
        <w:t>President &amp;</w:t>
      </w:r>
      <w:proofErr w:type="gramEnd"/>
      <w:r w:rsidRPr="006E2DF0">
        <w:rPr>
          <w:rFonts w:ascii="Genesis Sans Text" w:hAnsi="Genesis Sans Text" w:cstheme="minorHAnsi"/>
          <w:color w:val="auto"/>
        </w:rPr>
        <w:t xml:space="preserve"> CEO, Region Americas for Bentley Motors, Inc., the largest sales volume region in the world for Bentley. While leading Bentley Motors, Inc., </w:t>
      </w:r>
      <w:r w:rsidR="00D75C86" w:rsidRPr="006E2DF0">
        <w:rPr>
          <w:rFonts w:ascii="Genesis Sans Text" w:hAnsi="Genesis Sans Text" w:cstheme="minorHAnsi"/>
          <w:color w:val="auto"/>
        </w:rPr>
        <w:t>D</w:t>
      </w:r>
      <w:r w:rsidR="006D0816" w:rsidRPr="006E2DF0">
        <w:rPr>
          <w:rFonts w:ascii="Genesis Sans Text" w:hAnsi="Genesis Sans Text" w:cstheme="minorHAnsi"/>
          <w:color w:val="auto"/>
        </w:rPr>
        <w:t>el Rosso stabil</w:t>
      </w:r>
      <w:r w:rsidR="005217EC" w:rsidRPr="006E2DF0">
        <w:rPr>
          <w:rFonts w:ascii="Genesis Sans Text" w:hAnsi="Genesis Sans Text" w:cstheme="minorHAnsi"/>
          <w:color w:val="auto"/>
        </w:rPr>
        <w:t>ized the overall business,</w:t>
      </w:r>
      <w:r w:rsidR="006D0816" w:rsidRPr="006E2DF0">
        <w:rPr>
          <w:rFonts w:ascii="Genesis Sans Text" w:hAnsi="Genesis Sans Text" w:cstheme="minorHAnsi"/>
          <w:color w:val="auto"/>
        </w:rPr>
        <w:t xml:space="preserve"> and prepared the dealer network and market for the launch </w:t>
      </w:r>
      <w:r w:rsidR="00D7373A" w:rsidRPr="006E2DF0">
        <w:rPr>
          <w:rFonts w:ascii="Genesis Sans Text" w:hAnsi="Genesis Sans Text" w:cstheme="minorHAnsi"/>
          <w:color w:val="auto"/>
        </w:rPr>
        <w:t>of the all-new Continental GT / GTC.</w:t>
      </w:r>
    </w:p>
    <w:p w:rsidR="006B3509" w:rsidRPr="006E2DF0" w:rsidRDefault="00D176B3" w:rsidP="005D2F63">
      <w:pPr>
        <w:pStyle w:val="Default"/>
        <w:spacing w:after="240" w:line="300" w:lineRule="auto"/>
        <w:jc w:val="both"/>
        <w:rPr>
          <w:rFonts w:ascii="Genesis Sans Text" w:hAnsi="Genesis Sans Text" w:cstheme="minorHAnsi"/>
          <w:color w:val="auto"/>
        </w:rPr>
      </w:pPr>
      <w:r w:rsidRPr="006E2DF0">
        <w:rPr>
          <w:rFonts w:ascii="Genesis Sans Text" w:hAnsi="Genesis Sans Text" w:cstheme="minorHAnsi"/>
          <w:color w:val="auto"/>
        </w:rPr>
        <w:lastRenderedPageBreak/>
        <w:t>Before</w:t>
      </w:r>
      <w:r w:rsidR="006B3509" w:rsidRPr="006E2DF0">
        <w:rPr>
          <w:rFonts w:ascii="Genesis Sans Text" w:hAnsi="Genesis Sans Text" w:cstheme="minorHAnsi"/>
          <w:color w:val="auto"/>
        </w:rPr>
        <w:t xml:space="preserve"> leading Bentley Motors, Inc., Del Rosso was the Chief Operating Office</w:t>
      </w:r>
      <w:r w:rsidR="003A41BF" w:rsidRPr="006E2DF0">
        <w:rPr>
          <w:rFonts w:ascii="Genesis Sans Text" w:hAnsi="Genesis Sans Text" w:cstheme="minorHAnsi"/>
          <w:color w:val="auto"/>
        </w:rPr>
        <w:t>r</w:t>
      </w:r>
      <w:r w:rsidR="006B3509" w:rsidRPr="006E2DF0">
        <w:rPr>
          <w:rFonts w:ascii="Genesis Sans Text" w:hAnsi="Genesis Sans Text" w:cstheme="minorHAnsi"/>
          <w:color w:val="auto"/>
        </w:rPr>
        <w:t xml:space="preserve"> at </w:t>
      </w:r>
      <w:r w:rsidR="003A41BF" w:rsidRPr="006E2DF0">
        <w:rPr>
          <w:rFonts w:ascii="Genesis Sans Text" w:hAnsi="Genesis Sans Text" w:cstheme="minorHAnsi"/>
          <w:color w:val="auto"/>
        </w:rPr>
        <w:t>Audi of America, Inc. where he</w:t>
      </w:r>
      <w:r w:rsidR="006B3509" w:rsidRPr="006E2DF0">
        <w:rPr>
          <w:rFonts w:ascii="Genesis Sans Text" w:hAnsi="Genesis Sans Text" w:cstheme="minorHAnsi"/>
          <w:color w:val="auto"/>
        </w:rPr>
        <w:t xml:space="preserve"> launched and executed a premium “go to market” strategy that resulted in 77 consecutive months of increased sales. As a result, a 200K+ per year sales volume goal was achieved five years ahead of plan.</w:t>
      </w:r>
    </w:p>
    <w:p w:rsidR="00A97C15" w:rsidRPr="006E2DF0" w:rsidRDefault="006B3509" w:rsidP="005D2F63">
      <w:pPr>
        <w:pStyle w:val="Default"/>
        <w:spacing w:after="240" w:line="300" w:lineRule="auto"/>
        <w:jc w:val="both"/>
        <w:rPr>
          <w:rFonts w:ascii="Genesis Sans Text" w:hAnsi="Genesis Sans Text" w:cstheme="minorHAnsi"/>
          <w:color w:val="auto"/>
        </w:rPr>
      </w:pPr>
      <w:r w:rsidRPr="006E2DF0">
        <w:rPr>
          <w:rFonts w:ascii="Genesis Sans Text" w:hAnsi="Genesis Sans Text" w:cstheme="minorHAnsi"/>
          <w:color w:val="auto"/>
        </w:rPr>
        <w:t>D</w:t>
      </w:r>
      <w:r w:rsidR="00D176B3" w:rsidRPr="006E2DF0">
        <w:rPr>
          <w:rFonts w:ascii="Genesis Sans Text" w:hAnsi="Genesis Sans Text" w:cstheme="minorHAnsi"/>
          <w:color w:val="auto"/>
        </w:rPr>
        <w:t>el Rosso had compiled 17 years of varied industry experience</w:t>
      </w:r>
      <w:r w:rsidRPr="006E2DF0">
        <w:rPr>
          <w:rFonts w:ascii="Genesis Sans Text" w:hAnsi="Genesis Sans Text" w:cstheme="minorHAnsi"/>
          <w:color w:val="auto"/>
        </w:rPr>
        <w:t>, before joining Audi,</w:t>
      </w:r>
      <w:r w:rsidR="00D176B3" w:rsidRPr="006E2DF0">
        <w:rPr>
          <w:rFonts w:ascii="Genesis Sans Text" w:hAnsi="Genesis Sans Text" w:cstheme="minorHAnsi"/>
          <w:color w:val="auto"/>
        </w:rPr>
        <w:t xml:space="preserve"> through his work a</w:t>
      </w:r>
      <w:r w:rsidR="00A14B3A" w:rsidRPr="006E2DF0">
        <w:rPr>
          <w:rFonts w:ascii="Genesis Sans Text" w:hAnsi="Genesis Sans Text" w:cstheme="minorHAnsi"/>
          <w:color w:val="auto"/>
        </w:rPr>
        <w:t>t Toyota Motor Sales, USA, Inc., the vas</w:t>
      </w:r>
      <w:r w:rsidR="00852D94" w:rsidRPr="006E2DF0">
        <w:rPr>
          <w:rFonts w:ascii="Genesis Sans Text" w:hAnsi="Genesis Sans Text" w:cstheme="minorHAnsi"/>
          <w:color w:val="auto"/>
        </w:rPr>
        <w:t xml:space="preserve">t majority of which was in </w:t>
      </w:r>
      <w:r w:rsidR="00A14B3A" w:rsidRPr="006E2DF0">
        <w:rPr>
          <w:rFonts w:ascii="Genesis Sans Text" w:hAnsi="Genesis Sans Text" w:cstheme="minorHAnsi"/>
          <w:color w:val="auto"/>
        </w:rPr>
        <w:t xml:space="preserve">roles of </w:t>
      </w:r>
      <w:r w:rsidR="00852D94" w:rsidRPr="006E2DF0">
        <w:rPr>
          <w:rFonts w:ascii="Genesis Sans Text" w:hAnsi="Genesis Sans Text" w:cstheme="minorHAnsi"/>
          <w:color w:val="auto"/>
        </w:rPr>
        <w:t xml:space="preserve">increasing </w:t>
      </w:r>
      <w:r w:rsidR="00A14B3A" w:rsidRPr="006E2DF0">
        <w:rPr>
          <w:rFonts w:ascii="Genesis Sans Text" w:hAnsi="Genesis Sans Text" w:cstheme="minorHAnsi"/>
          <w:color w:val="auto"/>
        </w:rPr>
        <w:t>responsibility within the Lexus division.</w:t>
      </w:r>
    </w:p>
    <w:p w:rsidR="00D75C86" w:rsidRPr="006E2DF0" w:rsidRDefault="00A97C15" w:rsidP="005D2F63">
      <w:pPr>
        <w:pStyle w:val="NormalWeb"/>
        <w:wordWrap/>
        <w:spacing w:after="240" w:line="300" w:lineRule="auto"/>
        <w:textAlignment w:val="baseline"/>
        <w:rPr>
          <w:rFonts w:ascii="Genesis Sans Text" w:eastAsia="GenesisSans Text KR" w:hAnsi="Genesis Sans Text" w:cstheme="minorHAnsi"/>
          <w:shd w:val="clear" w:color="auto" w:fill="FFFFFF"/>
        </w:rPr>
      </w:pPr>
      <w:r w:rsidRPr="006E2DF0">
        <w:rPr>
          <w:rFonts w:ascii="Genesis Sans Text" w:eastAsia="GenesisSans Text KR" w:hAnsi="Genesis Sans Text" w:cstheme="minorHAnsi"/>
          <w:shd w:val="clear" w:color="auto" w:fill="FFFFFF"/>
        </w:rPr>
        <w:t>Erwin Raphael will continue, as the COO of Genesis Motor America, to be responsible for the strategic direction and management of all Genesis operations in the United States, including sales and marketing. He’ll now report to Mar</w:t>
      </w:r>
      <w:r w:rsidR="007942EA" w:rsidRPr="006E2DF0">
        <w:rPr>
          <w:rFonts w:ascii="Genesis Sans Text" w:eastAsia="GenesisSans Text KR" w:hAnsi="Genesis Sans Text" w:cstheme="minorHAnsi"/>
          <w:shd w:val="clear" w:color="auto" w:fill="FFFFFF"/>
        </w:rPr>
        <w:t>k</w:t>
      </w:r>
      <w:r w:rsidR="00C97AFC" w:rsidRPr="006E2DF0">
        <w:rPr>
          <w:rFonts w:ascii="Genesis Sans Text" w:eastAsia="GenesisSans Text KR" w:hAnsi="Genesis Sans Text" w:cstheme="minorHAnsi"/>
          <w:shd w:val="clear" w:color="auto" w:fill="FFFFFF"/>
        </w:rPr>
        <w:t xml:space="preserve"> Del</w:t>
      </w:r>
      <w:r w:rsidRPr="006E2DF0">
        <w:rPr>
          <w:rFonts w:ascii="Genesis Sans Text" w:eastAsia="GenesisSans Text KR" w:hAnsi="Genesis Sans Text" w:cstheme="minorHAnsi"/>
          <w:shd w:val="clear" w:color="auto" w:fill="FFFFFF"/>
        </w:rPr>
        <w:t xml:space="preserve"> Rosso, CEO of Genesis Motors North America.</w:t>
      </w:r>
    </w:p>
    <w:p w:rsidR="007031B4" w:rsidRPr="006E2DF0" w:rsidRDefault="007031B4" w:rsidP="005D2F63">
      <w:pPr>
        <w:pStyle w:val="NormalWeb"/>
        <w:shd w:val="clear" w:color="auto" w:fill="FFFFFF"/>
        <w:wordWrap/>
        <w:spacing w:after="0" w:line="300" w:lineRule="auto"/>
        <w:textAlignment w:val="baseline"/>
        <w:rPr>
          <w:rFonts w:ascii="Genesis Sans Text" w:eastAsia="GenesisSans Text KR Bold" w:hAnsi="Genesis Sans Text" w:cstheme="minorHAnsi"/>
          <w:b/>
          <w:bCs/>
          <w:bdr w:val="none" w:sz="0" w:space="0" w:color="auto" w:frame="1"/>
        </w:rPr>
      </w:pPr>
      <w:r w:rsidRPr="006E2DF0">
        <w:rPr>
          <w:rStyle w:val="Strong"/>
          <w:rFonts w:ascii="Genesis Sans Text" w:eastAsia="GenesisSans Text KR Bold" w:hAnsi="Genesis Sans Text" w:cstheme="minorHAnsi"/>
          <w:b w:val="0"/>
          <w:bdr w:val="none" w:sz="0" w:space="0" w:color="auto" w:frame="1"/>
        </w:rPr>
        <w:t>Genesis Motor America</w:t>
      </w:r>
    </w:p>
    <w:p w:rsidR="00A14B3A" w:rsidRPr="006E2DF0" w:rsidRDefault="007031B4" w:rsidP="00023B07">
      <w:pPr>
        <w:pStyle w:val="NormalWeb"/>
        <w:shd w:val="clear" w:color="auto" w:fill="FFFFFF"/>
        <w:wordWrap/>
        <w:spacing w:after="240" w:line="300" w:lineRule="auto"/>
        <w:textAlignment w:val="baseline"/>
        <w:rPr>
          <w:rFonts w:ascii="Genesis Sans Text" w:eastAsia="GenesisSans Text KR" w:hAnsi="Genesis Sans Text" w:cstheme="minorHAnsi"/>
        </w:rPr>
      </w:pPr>
      <w:r w:rsidRPr="006E2DF0">
        <w:rPr>
          <w:rFonts w:ascii="Genesis Sans Text" w:eastAsia="GenesisSans Text KR" w:hAnsi="Genesis Sans Text" w:cstheme="minorHAnsi"/>
        </w:rPr>
        <w:t xml:space="preserve">Genesis Motor America, LLC is headquartered in Fountain </w:t>
      </w:r>
      <w:proofErr w:type="gramStart"/>
      <w:r w:rsidRPr="006E2DF0">
        <w:rPr>
          <w:rFonts w:ascii="Genesis Sans Text" w:eastAsia="GenesisSans Text KR" w:hAnsi="Genesis Sans Text" w:cstheme="minorHAnsi"/>
        </w:rPr>
        <w:t>Valley,</w:t>
      </w:r>
      <w:proofErr w:type="gramEnd"/>
      <w:r w:rsidRPr="006E2DF0">
        <w:rPr>
          <w:rFonts w:ascii="Genesis Sans Text" w:eastAsia="GenesisSans Text KR" w:hAnsi="Genesis Sans Text" w:cstheme="minorHAnsi"/>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6E2DF0">
        <w:rPr>
          <w:rFonts w:ascii="Genesis Sans Text" w:eastAsia="GenesisSans Text KR" w:hAnsi="Genesis Sans Text" w:cstheme="minorHAnsi"/>
        </w:rPr>
        <w:t>AutoPacific</w:t>
      </w:r>
      <w:proofErr w:type="spellEnd"/>
      <w:r w:rsidRPr="006E2DF0">
        <w:rPr>
          <w:rFonts w:ascii="Genesis Sans Text" w:eastAsia="GenesisSans Text KR" w:hAnsi="Genesis Sans Text" w:cstheme="minorHAnsi"/>
        </w:rPr>
        <w:t xml:space="preserve">, and Strategic Vision. The Genesis product lineup consists of the flagship G90 luxury sedan, the G80 and G80 Sport midsize luxury sedans, and the G70 luxury sport sedan, which was named the 2019 North American Car of the Year, the </w:t>
      </w:r>
      <w:proofErr w:type="spellStart"/>
      <w:r w:rsidRPr="006E2DF0">
        <w:rPr>
          <w:rFonts w:ascii="Genesis Sans Text" w:eastAsia="GenesisSans Text KR" w:hAnsi="Genesis Sans Text" w:cstheme="minorHAnsi"/>
        </w:rPr>
        <w:t>MotorTrend</w:t>
      </w:r>
      <w:proofErr w:type="spellEnd"/>
      <w:r w:rsidRPr="006E2DF0">
        <w:rPr>
          <w:rFonts w:ascii="Genesis Sans Text" w:eastAsia="GenesisSans Text KR" w:hAnsi="Genesis Sans Text" w:cstheme="minorHAnsi"/>
        </w:rPr>
        <w:t xml:space="preserve"> 2019 Car of the Year, as well as a category winner in the Car and Driver 2019 10Best awards</w:t>
      </w:r>
      <w:r w:rsidR="007942EA" w:rsidRPr="006E2DF0">
        <w:rPr>
          <w:rFonts w:ascii="Genesis Sans Text" w:eastAsia="GenesisSans Text KR" w:hAnsi="Genesis Sans Text" w:cstheme="minorHAnsi"/>
        </w:rPr>
        <w:t xml:space="preserve">, among </w:t>
      </w:r>
      <w:r w:rsidR="00365E3A" w:rsidRPr="006E2DF0">
        <w:rPr>
          <w:rFonts w:ascii="Genesis Sans Text" w:eastAsia="GenesisSans Text KR" w:hAnsi="Genesis Sans Text" w:cstheme="minorHAnsi"/>
        </w:rPr>
        <w:t>over a dozen other significant third-party industry awards in its first year in the market</w:t>
      </w:r>
      <w:r w:rsidRPr="006E2DF0">
        <w:rPr>
          <w:rFonts w:ascii="Genesis Sans Text" w:eastAsia="GenesisSans Text KR" w:hAnsi="Genesis Sans Text" w:cstheme="minorHAnsi"/>
        </w:rPr>
        <w:t>.</w:t>
      </w:r>
    </w:p>
    <w:p w:rsidR="00A14B3A" w:rsidRPr="006E2DF0" w:rsidRDefault="007031B4" w:rsidP="00023B07">
      <w:pPr>
        <w:pStyle w:val="NormalWeb"/>
        <w:wordWrap/>
        <w:spacing w:after="240" w:line="300" w:lineRule="auto"/>
        <w:textAlignment w:val="baseline"/>
        <w:rPr>
          <w:rFonts w:ascii="Genesis Sans Text" w:eastAsia="GenesisSans Text KR" w:hAnsi="Genesis Sans Text" w:cstheme="minorHAnsi"/>
          <w:color w:val="353A45"/>
          <w:shd w:val="clear" w:color="auto" w:fill="FFFFFF"/>
        </w:rPr>
      </w:pPr>
      <w:r w:rsidRPr="006E2DF0">
        <w:rPr>
          <w:rFonts w:ascii="Genesis Sans Text" w:eastAsia="GenesisSans Text KR" w:hAnsi="Genesis Sans Text" w:cstheme="minorHAnsi"/>
          <w:shd w:val="clear" w:color="auto" w:fill="FFFFFF"/>
        </w:rPr>
        <w:t>For more information on Genesis and its new definition of luxury, please visit</w:t>
      </w:r>
      <w:r w:rsidRPr="006E2DF0">
        <w:rPr>
          <w:rFonts w:ascii="Genesis Sans Text" w:eastAsia="GenesisSans Text KR" w:hAnsi="Genesis Sans Text" w:cstheme="minorHAnsi"/>
          <w:color w:val="353A45"/>
          <w:shd w:val="clear" w:color="auto" w:fill="FFFFFF"/>
        </w:rPr>
        <w:t> </w:t>
      </w:r>
      <w:hyperlink r:id="rId12" w:history="1">
        <w:r w:rsidRPr="006E2DF0">
          <w:rPr>
            <w:rFonts w:ascii="Genesis Sans Text" w:eastAsia="GenesisSans Text KR Bold" w:hAnsi="Genesis Sans Text" w:cstheme="minorHAnsi"/>
            <w:color w:val="8F573C"/>
            <w:shd w:val="clear" w:color="auto" w:fill="FFFFFF"/>
          </w:rPr>
          <w:t>www.genesis.com</w:t>
        </w:r>
      </w:hyperlink>
      <w:r w:rsidRPr="006E2DF0">
        <w:rPr>
          <w:rFonts w:ascii="Genesis Sans Text" w:eastAsia="GenesisSans Text KR" w:hAnsi="Genesis Sans Text" w:cstheme="minorHAnsi"/>
          <w:color w:val="353A45"/>
          <w:shd w:val="clear" w:color="auto" w:fill="FFFFFF"/>
        </w:rPr>
        <w:t>.</w:t>
      </w:r>
    </w:p>
    <w:p w:rsidR="007031B4" w:rsidRPr="006E2DF0" w:rsidRDefault="007031B4" w:rsidP="005D2F63">
      <w:pPr>
        <w:pStyle w:val="NormalWeb"/>
        <w:wordWrap/>
        <w:spacing w:after="240" w:line="300" w:lineRule="auto"/>
        <w:textAlignment w:val="baseline"/>
        <w:rPr>
          <w:rFonts w:ascii="Genesis Sans Text" w:eastAsia="GenesisSans Text KR" w:hAnsi="Genesis Sans Text" w:cstheme="minorHAnsi"/>
          <w:color w:val="353A45"/>
          <w:shd w:val="clear" w:color="auto" w:fill="FFFFFF"/>
        </w:rPr>
      </w:pPr>
      <w:r w:rsidRPr="006E2DF0">
        <w:rPr>
          <w:rFonts w:ascii="Genesis Sans Text" w:eastAsia="GenesisSans Text KR" w:hAnsi="Genesis Sans Text" w:cstheme="minorHAnsi"/>
          <w:shd w:val="clear" w:color="auto" w:fill="FFFFFF"/>
        </w:rPr>
        <w:t>Please visit our media site for the latest news at </w:t>
      </w:r>
      <w:hyperlink r:id="rId13" w:history="1">
        <w:r w:rsidRPr="006E2DF0">
          <w:rPr>
            <w:rFonts w:ascii="Genesis Sans Text" w:eastAsia="GenesisSans Text KR Bold" w:hAnsi="Genesis Sans Text" w:cstheme="minorHAnsi"/>
            <w:color w:val="8F573C"/>
            <w:shd w:val="clear" w:color="auto" w:fill="FFFFFF"/>
          </w:rPr>
          <w:t>www.genesisnewsusa.com</w:t>
        </w:r>
      </w:hyperlink>
      <w:r w:rsidRPr="006E2DF0">
        <w:rPr>
          <w:rFonts w:ascii="Genesis Sans Text" w:eastAsia="GenesisSans Text KR" w:hAnsi="Genesis Sans Text" w:cstheme="minorHAnsi"/>
          <w:color w:val="353A45"/>
          <w:shd w:val="clear" w:color="auto" w:fill="FFFFFF"/>
        </w:rPr>
        <w:t>.</w:t>
      </w:r>
    </w:p>
    <w:p w:rsidR="007031B4" w:rsidRPr="006E2DF0" w:rsidRDefault="007031B4" w:rsidP="006A5857">
      <w:pPr>
        <w:pStyle w:val="NormalWeb"/>
        <w:wordWrap/>
        <w:spacing w:after="0" w:line="300" w:lineRule="auto"/>
        <w:textAlignment w:val="baseline"/>
        <w:rPr>
          <w:rFonts w:ascii="Genesis Sans Text" w:eastAsia="GenesisSans Text KR" w:hAnsi="Genesis Sans Text" w:cstheme="minorHAnsi"/>
          <w:color w:val="353A45"/>
          <w:shd w:val="clear" w:color="auto" w:fill="FFFFFF"/>
        </w:rPr>
      </w:pPr>
      <w:r w:rsidRPr="006E2DF0">
        <w:rPr>
          <w:rFonts w:ascii="Genesis Sans Text" w:eastAsia="GenesisSans Text KR" w:hAnsi="Genesis Sans Text" w:cstheme="minorHAnsi"/>
          <w:shd w:val="clear" w:color="auto" w:fill="FFFFFF"/>
        </w:rPr>
        <w:t>Genesis Motor America on </w:t>
      </w:r>
      <w:hyperlink r:id="rId14" w:history="1">
        <w:r w:rsidRPr="006E2DF0">
          <w:rPr>
            <w:rFonts w:ascii="Genesis Sans Text" w:eastAsia="GenesisSans Text KR Bold" w:hAnsi="Genesis Sans Text" w:cstheme="minorHAnsi"/>
            <w:color w:val="8F573C"/>
            <w:u w:val="single"/>
            <w:shd w:val="clear" w:color="auto" w:fill="FFFFFF"/>
          </w:rPr>
          <w:t>Twitter</w:t>
        </w:r>
      </w:hyperlink>
      <w:r w:rsidRPr="006E2DF0">
        <w:rPr>
          <w:rFonts w:ascii="Genesis Sans Text" w:eastAsia="GenesisSans Text KR" w:hAnsi="Genesis Sans Text" w:cstheme="minorHAnsi"/>
          <w:color w:val="353A45"/>
          <w:shd w:val="clear" w:color="auto" w:fill="FFFFFF"/>
        </w:rPr>
        <w:t xml:space="preserve"> </w:t>
      </w:r>
      <w:r w:rsidRPr="006E2DF0">
        <w:rPr>
          <w:rFonts w:ascii="Genesis Sans Text" w:eastAsia="GenesisSans Text KR" w:hAnsi="Genesis Sans Text" w:cstheme="minorHAnsi"/>
          <w:color w:val="8F573C"/>
          <w:shd w:val="clear" w:color="auto" w:fill="FFFFFF"/>
        </w:rPr>
        <w:t xml:space="preserve">| </w:t>
      </w:r>
      <w:hyperlink r:id="rId15" w:history="1">
        <w:r w:rsidRPr="006E2DF0">
          <w:rPr>
            <w:rFonts w:ascii="Genesis Sans Text" w:eastAsia="GenesisSans Text KR Bold" w:hAnsi="Genesis Sans Text" w:cstheme="minorHAnsi"/>
            <w:color w:val="8F573C"/>
            <w:u w:val="single"/>
            <w:shd w:val="clear" w:color="auto" w:fill="FFFFFF"/>
          </w:rPr>
          <w:t>YouTube</w:t>
        </w:r>
      </w:hyperlink>
      <w:r w:rsidRPr="006E2DF0">
        <w:rPr>
          <w:rFonts w:ascii="Genesis Sans Text" w:eastAsia="GenesisSans Text KR" w:hAnsi="Genesis Sans Text" w:cstheme="minorHAnsi"/>
          <w:color w:val="353A45"/>
          <w:shd w:val="clear" w:color="auto" w:fill="FFFFFF"/>
        </w:rPr>
        <w:t xml:space="preserve"> | </w:t>
      </w:r>
      <w:hyperlink r:id="rId16" w:history="1">
        <w:r w:rsidRPr="006E2DF0">
          <w:rPr>
            <w:rFonts w:ascii="Genesis Sans Text" w:eastAsia="GenesisSans Text KR Bold" w:hAnsi="Genesis Sans Text" w:cstheme="minorHAnsi"/>
            <w:color w:val="8F573C"/>
            <w:u w:val="single"/>
            <w:shd w:val="clear" w:color="auto" w:fill="FFFFFF"/>
          </w:rPr>
          <w:t>Facebook</w:t>
        </w:r>
      </w:hyperlink>
      <w:r w:rsidRPr="006E2DF0">
        <w:rPr>
          <w:rFonts w:ascii="Genesis Sans Text" w:eastAsia="GenesisSans Text KR" w:hAnsi="Genesis Sans Text" w:cstheme="minorHAnsi"/>
          <w:color w:val="353A45"/>
          <w:shd w:val="clear" w:color="auto" w:fill="FFFFFF"/>
        </w:rPr>
        <w:t xml:space="preserve"> | </w:t>
      </w:r>
      <w:hyperlink r:id="rId17" w:history="1">
        <w:r w:rsidRPr="006E2DF0">
          <w:rPr>
            <w:rFonts w:ascii="Genesis Sans Text" w:eastAsia="GenesisSans Text KR Bold" w:hAnsi="Genesis Sans Text" w:cstheme="minorHAnsi"/>
            <w:color w:val="8F573C"/>
            <w:u w:val="single"/>
            <w:shd w:val="clear" w:color="auto" w:fill="FFFFFF"/>
          </w:rPr>
          <w:t>Instagra</w:t>
        </w:r>
        <w:r w:rsidRPr="006E2DF0">
          <w:rPr>
            <w:rFonts w:ascii="Genesis Sans Text" w:eastAsia="GenesisSans Text KR Bold" w:hAnsi="Genesis Sans Text" w:cstheme="minorHAnsi"/>
            <w:color w:val="353A45"/>
            <w:u w:val="single"/>
            <w:shd w:val="clear" w:color="auto" w:fill="FFFFFF"/>
          </w:rPr>
          <w:t>m</w:t>
        </w:r>
      </w:hyperlink>
    </w:p>
    <w:p w:rsidR="007031B4" w:rsidRPr="006E2DF0" w:rsidRDefault="007031B4" w:rsidP="006A5857">
      <w:pPr>
        <w:pStyle w:val="NormalWeb"/>
        <w:shd w:val="clear" w:color="auto" w:fill="FFFFFF"/>
        <w:wordWrap/>
        <w:spacing w:after="0" w:line="300" w:lineRule="auto"/>
        <w:jc w:val="center"/>
        <w:textAlignment w:val="baseline"/>
        <w:rPr>
          <w:rFonts w:ascii="Genesis Sans Text" w:eastAsia="GenesisSans Text KR" w:hAnsi="Genesis Sans Text" w:cstheme="minorHAnsi"/>
          <w:color w:val="353A45"/>
        </w:rPr>
      </w:pPr>
      <w:r w:rsidRPr="006E2DF0">
        <w:rPr>
          <w:rFonts w:ascii="Genesis Sans Text" w:eastAsia="GenesisSans Text KR" w:hAnsi="Genesis Sans Text" w:cstheme="minorHAnsi"/>
          <w:color w:val="353A45"/>
        </w:rPr>
        <w:t>###</w:t>
      </w:r>
      <w:bookmarkStart w:id="0" w:name="_GoBack"/>
      <w:bookmarkEnd w:id="0"/>
    </w:p>
    <w:p w:rsidR="007031B4" w:rsidRPr="006E2DF0" w:rsidRDefault="007031B4" w:rsidP="007A0E16">
      <w:pPr>
        <w:wordWrap/>
        <w:spacing w:after="0" w:line="300" w:lineRule="auto"/>
        <w:rPr>
          <w:rFonts w:ascii="Genesis Sans Text" w:eastAsia="GenesisSans Text KR" w:hAnsi="Genesis Sans Text" w:cstheme="minorHAnsi"/>
          <w:kern w:val="0"/>
          <w:sz w:val="24"/>
          <w:szCs w:val="24"/>
        </w:rPr>
      </w:pPr>
      <w:r w:rsidRPr="006E2DF0">
        <w:rPr>
          <w:rFonts w:ascii="Genesis Sans Text" w:eastAsia="GenesisSans Text KR" w:hAnsi="Genesis Sans Text" w:cstheme="minorHAnsi"/>
          <w:kern w:val="0"/>
          <w:sz w:val="24"/>
          <w:szCs w:val="24"/>
        </w:rPr>
        <w:lastRenderedPageBreak/>
        <w:t>Contact:</w:t>
      </w:r>
    </w:p>
    <w:p w:rsidR="007031B4" w:rsidRPr="006E2DF0" w:rsidRDefault="007031B4" w:rsidP="007A0E16">
      <w:pPr>
        <w:wordWrap/>
        <w:spacing w:after="0" w:line="300" w:lineRule="auto"/>
        <w:rPr>
          <w:rFonts w:ascii="Genesis Sans Text" w:eastAsia="GenesisSans Text KR" w:hAnsi="Genesis Sans Text" w:cstheme="minorHAnsi"/>
          <w:kern w:val="0"/>
          <w:sz w:val="24"/>
          <w:szCs w:val="24"/>
        </w:rPr>
      </w:pPr>
      <w:r w:rsidRPr="006E2DF0">
        <w:rPr>
          <w:rFonts w:ascii="Genesis Sans Text" w:eastAsia="GenesisSans Text KR" w:hAnsi="Genesis Sans Text" w:cstheme="minorHAnsi"/>
          <w:kern w:val="0"/>
          <w:sz w:val="24"/>
          <w:szCs w:val="24"/>
        </w:rPr>
        <w:t>Kevin Smith</w:t>
      </w:r>
    </w:p>
    <w:p w:rsidR="007031B4" w:rsidRPr="006E2DF0" w:rsidRDefault="007031B4" w:rsidP="007A0E16">
      <w:pPr>
        <w:wordWrap/>
        <w:spacing w:after="0" w:line="300" w:lineRule="auto"/>
        <w:rPr>
          <w:rFonts w:ascii="Genesis Sans Text" w:eastAsia="GenesisSans Text KR" w:hAnsi="Genesis Sans Text" w:cstheme="minorHAnsi"/>
          <w:kern w:val="0"/>
          <w:sz w:val="24"/>
          <w:szCs w:val="24"/>
        </w:rPr>
      </w:pPr>
      <w:r w:rsidRPr="006E2DF0">
        <w:rPr>
          <w:rFonts w:ascii="Genesis Sans Text" w:eastAsia="GenesisSans Text KR" w:hAnsi="Genesis Sans Text" w:cstheme="minorHAnsi"/>
          <w:kern w:val="0"/>
          <w:sz w:val="24"/>
          <w:szCs w:val="24"/>
        </w:rPr>
        <w:t>Genesis Motor America</w:t>
      </w:r>
    </w:p>
    <w:p w:rsidR="005D2E03" w:rsidRPr="007A0E16" w:rsidRDefault="007031B4" w:rsidP="007A0E16">
      <w:pPr>
        <w:pStyle w:val="NormalWeb"/>
        <w:shd w:val="clear" w:color="auto" w:fill="FFFFFF"/>
        <w:wordWrap/>
        <w:spacing w:after="240" w:line="300" w:lineRule="auto"/>
        <w:jc w:val="left"/>
        <w:textAlignment w:val="baseline"/>
        <w:rPr>
          <w:rFonts w:asciiTheme="minorHAnsi" w:eastAsia="GenesisSans Text KR" w:hAnsiTheme="minorHAnsi" w:cstheme="minorHAnsi"/>
        </w:rPr>
      </w:pPr>
      <w:proofErr w:type="gramStart"/>
      <w:r w:rsidRPr="006E2DF0">
        <w:rPr>
          <w:rFonts w:ascii="Genesis Sans Text" w:eastAsia="GenesisSans Text KR" w:hAnsi="Genesis Sans Text" w:cstheme="minorHAnsi"/>
          <w:kern w:val="0"/>
        </w:rPr>
        <w:t>kdsmith@gma.com</w:t>
      </w:r>
      <w:proofErr w:type="gramEnd"/>
      <w:r w:rsidRPr="006E2DF0">
        <w:rPr>
          <w:rFonts w:ascii="Genesis Sans Text" w:eastAsia="GenesisSans Text KR" w:hAnsi="Genesis Sans Text" w:cstheme="minorHAnsi"/>
          <w:kern w:val="0"/>
        </w:rPr>
        <w:br/>
        <w:t>(714) 887-2433</w:t>
      </w:r>
    </w:p>
    <w:sectPr w:rsidR="005D2E03" w:rsidRPr="007A0E16" w:rsidSect="006A5857">
      <w:headerReference w:type="default" r:id="rId18"/>
      <w:footerReference w:type="default" r:id="rId19"/>
      <w:pgSz w:w="11906" w:h="16838"/>
      <w:pgMar w:top="1584" w:right="1296" w:bottom="1440" w:left="1296" w:header="1699" w:footer="2045"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0CA6" w:rsidRDefault="00FD0CA6" w:rsidP="001C0057">
      <w:pPr>
        <w:spacing w:after="0" w:line="240" w:lineRule="auto"/>
      </w:pPr>
      <w:r>
        <w:separator/>
      </w:r>
    </w:p>
  </w:endnote>
  <w:endnote w:type="continuationSeparator" w:id="0">
    <w:p w:rsidR="00FD0CA6" w:rsidRDefault="00FD0CA6"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nesis Sans Head">
    <w:altName w:val="Hyundai Sans Head"/>
    <w:panose1 w:val="020B0504040000000001"/>
    <w:charset w:val="00"/>
    <w:family w:val="swiss"/>
    <w:notTrueType/>
    <w:pitch w:val="variable"/>
    <w:sig w:usb0="A000006F" w:usb1="4000203A" w:usb2="00000020" w:usb3="00000000" w:csb0="00000093" w:csb1="00000000"/>
  </w:font>
  <w:font w:name="GenesisSans Head KR">
    <w:altName w:val="Malgun Gothic"/>
    <w:charset w:val="81"/>
    <w:family w:val="swiss"/>
    <w:pitch w:val="variable"/>
    <w:sig w:usb0="00000203" w:usb1="29D72C10" w:usb2="00000010" w:usb3="00000000" w:csb0="00280005" w:csb1="00000000"/>
  </w:font>
  <w:font w:name="Genesis Sans Text">
    <w:panose1 w:val="020B0504040000000000"/>
    <w:charset w:val="00"/>
    <w:family w:val="swiss"/>
    <w:notTrueType/>
    <w:pitch w:val="variable"/>
    <w:sig w:usb0="A000006F" w:usb1="4000203A" w:usb2="00000020" w:usb3="00000000" w:csb0="00000093"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4A0F9EE0" wp14:editId="544EC96C">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6D920A1A" wp14:editId="169A676E">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0CA6" w:rsidRDefault="00FD0CA6" w:rsidP="001C0057">
      <w:pPr>
        <w:spacing w:after="0" w:line="240" w:lineRule="auto"/>
      </w:pPr>
      <w:r>
        <w:separator/>
      </w:r>
    </w:p>
  </w:footnote>
  <w:footnote w:type="continuationSeparator" w:id="0">
    <w:p w:rsidR="00FD0CA6" w:rsidRDefault="00FD0CA6"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401230C0" wp14:editId="14E51523">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33689BF5" wp14:editId="4F33E157">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9939C4" w:rsidRPr="009939C4">
                            <w:rPr>
                              <w:rFonts w:ascii="GenesisSans Text KR" w:eastAsia="GenesisSans Text KR" w:hAnsi="GenesisSans Text KR"/>
                              <w:noProof/>
                              <w:sz w:val="16"/>
                              <w:szCs w:val="14"/>
                              <w:lang w:val="ko-KR"/>
                            </w:rPr>
                            <w:t>3</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9939C4" w:rsidRPr="009939C4">
                      <w:rPr>
                        <w:rFonts w:ascii="GenesisSans Text KR" w:eastAsia="GenesisSans Text KR" w:hAnsi="GenesisSans Text KR"/>
                        <w:noProof/>
                        <w:sz w:val="16"/>
                        <w:szCs w:val="14"/>
                        <w:lang w:val="ko-KR"/>
                      </w:rPr>
                      <w:t>3</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1458B08F" wp14:editId="297A0B48">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8"/>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7"/>
  </w:num>
  <w:num w:numId="16">
    <w:abstractNumId w:val="1"/>
  </w:num>
  <w:num w:numId="17">
    <w:abstractNumId w:val="0"/>
  </w:num>
  <w:num w:numId="18">
    <w:abstractNumId w:val="11"/>
  </w:num>
  <w:num w:numId="19">
    <w:abstractNumId w:val="5"/>
  </w:num>
  <w:num w:numId="2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06834"/>
    <w:rsid w:val="000071E7"/>
    <w:rsid w:val="000100F2"/>
    <w:rsid w:val="000101CD"/>
    <w:rsid w:val="000101F1"/>
    <w:rsid w:val="00010B71"/>
    <w:rsid w:val="00010DD9"/>
    <w:rsid w:val="00011997"/>
    <w:rsid w:val="00011C95"/>
    <w:rsid w:val="000122EB"/>
    <w:rsid w:val="00012502"/>
    <w:rsid w:val="00012DD2"/>
    <w:rsid w:val="00012F2B"/>
    <w:rsid w:val="000141F6"/>
    <w:rsid w:val="00014600"/>
    <w:rsid w:val="00014834"/>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BAD"/>
    <w:rsid w:val="00022D8B"/>
    <w:rsid w:val="000232F8"/>
    <w:rsid w:val="00023686"/>
    <w:rsid w:val="00023B07"/>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5D5"/>
    <w:rsid w:val="00032876"/>
    <w:rsid w:val="00032AB8"/>
    <w:rsid w:val="00033126"/>
    <w:rsid w:val="000334D7"/>
    <w:rsid w:val="00033883"/>
    <w:rsid w:val="00033DED"/>
    <w:rsid w:val="0003438C"/>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32B"/>
    <w:rsid w:val="00042D90"/>
    <w:rsid w:val="00042F39"/>
    <w:rsid w:val="000430A3"/>
    <w:rsid w:val="000431DD"/>
    <w:rsid w:val="000433E1"/>
    <w:rsid w:val="0004356A"/>
    <w:rsid w:val="000436FC"/>
    <w:rsid w:val="0004386C"/>
    <w:rsid w:val="0004409D"/>
    <w:rsid w:val="000446DE"/>
    <w:rsid w:val="00044A58"/>
    <w:rsid w:val="00045290"/>
    <w:rsid w:val="0004545D"/>
    <w:rsid w:val="000458C4"/>
    <w:rsid w:val="000468E7"/>
    <w:rsid w:val="00046A43"/>
    <w:rsid w:val="00046D21"/>
    <w:rsid w:val="00047B36"/>
    <w:rsid w:val="00047B50"/>
    <w:rsid w:val="00050522"/>
    <w:rsid w:val="00050D67"/>
    <w:rsid w:val="00050ED0"/>
    <w:rsid w:val="00051D57"/>
    <w:rsid w:val="00052097"/>
    <w:rsid w:val="0005211D"/>
    <w:rsid w:val="00052726"/>
    <w:rsid w:val="00052B16"/>
    <w:rsid w:val="00052F25"/>
    <w:rsid w:val="000532E8"/>
    <w:rsid w:val="00053324"/>
    <w:rsid w:val="00053469"/>
    <w:rsid w:val="00053850"/>
    <w:rsid w:val="000547FC"/>
    <w:rsid w:val="00054987"/>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880"/>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1D99"/>
    <w:rsid w:val="000A27C4"/>
    <w:rsid w:val="000A286E"/>
    <w:rsid w:val="000A29ED"/>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A7316"/>
    <w:rsid w:val="000B009D"/>
    <w:rsid w:val="000B04C2"/>
    <w:rsid w:val="000B07A1"/>
    <w:rsid w:val="000B115A"/>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7A1"/>
    <w:rsid w:val="000D2B81"/>
    <w:rsid w:val="000D370A"/>
    <w:rsid w:val="000D3927"/>
    <w:rsid w:val="000D3DC0"/>
    <w:rsid w:val="000D3DD6"/>
    <w:rsid w:val="000D3E8A"/>
    <w:rsid w:val="000D3FDE"/>
    <w:rsid w:val="000D43C8"/>
    <w:rsid w:val="000D468F"/>
    <w:rsid w:val="000D4CD6"/>
    <w:rsid w:val="000D4D1B"/>
    <w:rsid w:val="000D5032"/>
    <w:rsid w:val="000D661B"/>
    <w:rsid w:val="000D6A74"/>
    <w:rsid w:val="000D6AB0"/>
    <w:rsid w:val="000D6C9A"/>
    <w:rsid w:val="000D713B"/>
    <w:rsid w:val="000D74BD"/>
    <w:rsid w:val="000D78F6"/>
    <w:rsid w:val="000D7F44"/>
    <w:rsid w:val="000E0158"/>
    <w:rsid w:val="000E0928"/>
    <w:rsid w:val="000E0B62"/>
    <w:rsid w:val="000E0BC9"/>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35C"/>
    <w:rsid w:val="000F3563"/>
    <w:rsid w:val="000F3C36"/>
    <w:rsid w:val="000F3C61"/>
    <w:rsid w:val="000F3CEF"/>
    <w:rsid w:val="000F3F41"/>
    <w:rsid w:val="000F442F"/>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1F10"/>
    <w:rsid w:val="001130DE"/>
    <w:rsid w:val="00113425"/>
    <w:rsid w:val="00113805"/>
    <w:rsid w:val="00113BBB"/>
    <w:rsid w:val="001142C5"/>
    <w:rsid w:val="00114934"/>
    <w:rsid w:val="00114B09"/>
    <w:rsid w:val="00114BDC"/>
    <w:rsid w:val="00114DE8"/>
    <w:rsid w:val="0011527A"/>
    <w:rsid w:val="00115492"/>
    <w:rsid w:val="00115517"/>
    <w:rsid w:val="00115746"/>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6F64"/>
    <w:rsid w:val="00137569"/>
    <w:rsid w:val="001379F7"/>
    <w:rsid w:val="001400B2"/>
    <w:rsid w:val="001404EC"/>
    <w:rsid w:val="001406BC"/>
    <w:rsid w:val="001406F1"/>
    <w:rsid w:val="00140C62"/>
    <w:rsid w:val="0014104F"/>
    <w:rsid w:val="0014107B"/>
    <w:rsid w:val="00141246"/>
    <w:rsid w:val="00141372"/>
    <w:rsid w:val="00141452"/>
    <w:rsid w:val="00141656"/>
    <w:rsid w:val="00141CF6"/>
    <w:rsid w:val="00142073"/>
    <w:rsid w:val="00142783"/>
    <w:rsid w:val="00142886"/>
    <w:rsid w:val="00142C49"/>
    <w:rsid w:val="00142D2D"/>
    <w:rsid w:val="001439E8"/>
    <w:rsid w:val="00143C63"/>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CA3"/>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624"/>
    <w:rsid w:val="00160EA8"/>
    <w:rsid w:val="00160FDF"/>
    <w:rsid w:val="0016126B"/>
    <w:rsid w:val="00161683"/>
    <w:rsid w:val="0016170E"/>
    <w:rsid w:val="001618E4"/>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5E00"/>
    <w:rsid w:val="00176095"/>
    <w:rsid w:val="00176272"/>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0A0"/>
    <w:rsid w:val="001A149E"/>
    <w:rsid w:val="001A1A07"/>
    <w:rsid w:val="001A1DC3"/>
    <w:rsid w:val="001A229D"/>
    <w:rsid w:val="001A2F58"/>
    <w:rsid w:val="001A2F70"/>
    <w:rsid w:val="001A3EDC"/>
    <w:rsid w:val="001A43DD"/>
    <w:rsid w:val="001A4C28"/>
    <w:rsid w:val="001A6413"/>
    <w:rsid w:val="001A64C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2D78"/>
    <w:rsid w:val="001C30D0"/>
    <w:rsid w:val="001C33B8"/>
    <w:rsid w:val="001C49A3"/>
    <w:rsid w:val="001C59FF"/>
    <w:rsid w:val="001C767A"/>
    <w:rsid w:val="001C7DDF"/>
    <w:rsid w:val="001D01B5"/>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4930"/>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8CC"/>
    <w:rsid w:val="002038E6"/>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61B0"/>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CF8"/>
    <w:rsid w:val="002265F8"/>
    <w:rsid w:val="00226B09"/>
    <w:rsid w:val="00227880"/>
    <w:rsid w:val="002279E4"/>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60BA"/>
    <w:rsid w:val="00236506"/>
    <w:rsid w:val="0023652F"/>
    <w:rsid w:val="00236C65"/>
    <w:rsid w:val="002372A5"/>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BD3"/>
    <w:rsid w:val="00265CD3"/>
    <w:rsid w:val="00265FF3"/>
    <w:rsid w:val="00266861"/>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ECF"/>
    <w:rsid w:val="002736A1"/>
    <w:rsid w:val="00274207"/>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3B2"/>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247"/>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98"/>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7D"/>
    <w:rsid w:val="002A5297"/>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7D2"/>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276C"/>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AE8"/>
    <w:rsid w:val="002E7C57"/>
    <w:rsid w:val="002E7E01"/>
    <w:rsid w:val="002F0452"/>
    <w:rsid w:val="002F053F"/>
    <w:rsid w:val="002F0F0B"/>
    <w:rsid w:val="002F0FC1"/>
    <w:rsid w:val="002F14A5"/>
    <w:rsid w:val="002F15CF"/>
    <w:rsid w:val="002F1731"/>
    <w:rsid w:val="002F1AB8"/>
    <w:rsid w:val="002F1B15"/>
    <w:rsid w:val="002F1C68"/>
    <w:rsid w:val="002F1D26"/>
    <w:rsid w:val="002F22A3"/>
    <w:rsid w:val="002F22D3"/>
    <w:rsid w:val="002F256C"/>
    <w:rsid w:val="002F2C66"/>
    <w:rsid w:val="002F323F"/>
    <w:rsid w:val="002F3243"/>
    <w:rsid w:val="002F3355"/>
    <w:rsid w:val="002F419B"/>
    <w:rsid w:val="002F441B"/>
    <w:rsid w:val="002F47BA"/>
    <w:rsid w:val="002F497C"/>
    <w:rsid w:val="002F4A49"/>
    <w:rsid w:val="002F4A7B"/>
    <w:rsid w:val="002F4AB1"/>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6F9"/>
    <w:rsid w:val="00322C45"/>
    <w:rsid w:val="00322D78"/>
    <w:rsid w:val="00323640"/>
    <w:rsid w:val="0032401D"/>
    <w:rsid w:val="003242D8"/>
    <w:rsid w:val="00324421"/>
    <w:rsid w:val="00324FEC"/>
    <w:rsid w:val="00325D53"/>
    <w:rsid w:val="00326552"/>
    <w:rsid w:val="00326EE2"/>
    <w:rsid w:val="003276C0"/>
    <w:rsid w:val="003300E4"/>
    <w:rsid w:val="00330369"/>
    <w:rsid w:val="003303A7"/>
    <w:rsid w:val="00330A55"/>
    <w:rsid w:val="00330AF7"/>
    <w:rsid w:val="00330DB7"/>
    <w:rsid w:val="00331523"/>
    <w:rsid w:val="003319F0"/>
    <w:rsid w:val="00331CFC"/>
    <w:rsid w:val="003326CC"/>
    <w:rsid w:val="0033327D"/>
    <w:rsid w:val="003335E2"/>
    <w:rsid w:val="00333D62"/>
    <w:rsid w:val="00334D9E"/>
    <w:rsid w:val="00334F89"/>
    <w:rsid w:val="003355D6"/>
    <w:rsid w:val="00335A8A"/>
    <w:rsid w:val="00335B85"/>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4F25"/>
    <w:rsid w:val="00345009"/>
    <w:rsid w:val="0034575C"/>
    <w:rsid w:val="00345D65"/>
    <w:rsid w:val="00346103"/>
    <w:rsid w:val="0034650F"/>
    <w:rsid w:val="003469F3"/>
    <w:rsid w:val="003470EE"/>
    <w:rsid w:val="0034729F"/>
    <w:rsid w:val="0034734F"/>
    <w:rsid w:val="00347469"/>
    <w:rsid w:val="003474B0"/>
    <w:rsid w:val="00347A0D"/>
    <w:rsid w:val="00350EAD"/>
    <w:rsid w:val="0035184F"/>
    <w:rsid w:val="00351F07"/>
    <w:rsid w:val="003524D7"/>
    <w:rsid w:val="00353221"/>
    <w:rsid w:val="003539CA"/>
    <w:rsid w:val="00353B5F"/>
    <w:rsid w:val="00353CA7"/>
    <w:rsid w:val="00353D0F"/>
    <w:rsid w:val="0035403C"/>
    <w:rsid w:val="00354B78"/>
    <w:rsid w:val="00354EC8"/>
    <w:rsid w:val="00354F3B"/>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4B62"/>
    <w:rsid w:val="0036571B"/>
    <w:rsid w:val="00365E3A"/>
    <w:rsid w:val="00366672"/>
    <w:rsid w:val="0036674D"/>
    <w:rsid w:val="00366A99"/>
    <w:rsid w:val="00366B92"/>
    <w:rsid w:val="00366BFC"/>
    <w:rsid w:val="00366DA5"/>
    <w:rsid w:val="00366DD0"/>
    <w:rsid w:val="00366F81"/>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D5B"/>
    <w:rsid w:val="00372E0F"/>
    <w:rsid w:val="003737A6"/>
    <w:rsid w:val="003737E6"/>
    <w:rsid w:val="003739B5"/>
    <w:rsid w:val="00373DBA"/>
    <w:rsid w:val="00374C49"/>
    <w:rsid w:val="00374DF4"/>
    <w:rsid w:val="00374EFC"/>
    <w:rsid w:val="00374F91"/>
    <w:rsid w:val="00375819"/>
    <w:rsid w:val="003758B8"/>
    <w:rsid w:val="00375A99"/>
    <w:rsid w:val="00375E6E"/>
    <w:rsid w:val="00375F11"/>
    <w:rsid w:val="003761F1"/>
    <w:rsid w:val="003767CF"/>
    <w:rsid w:val="003775F3"/>
    <w:rsid w:val="00377819"/>
    <w:rsid w:val="0038002C"/>
    <w:rsid w:val="0038158C"/>
    <w:rsid w:val="00381ACF"/>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1BF"/>
    <w:rsid w:val="003A452D"/>
    <w:rsid w:val="003A4B00"/>
    <w:rsid w:val="003A4C60"/>
    <w:rsid w:val="003A54B8"/>
    <w:rsid w:val="003A6077"/>
    <w:rsid w:val="003A688F"/>
    <w:rsid w:val="003A6E81"/>
    <w:rsid w:val="003A6F8C"/>
    <w:rsid w:val="003A71CE"/>
    <w:rsid w:val="003A7EF6"/>
    <w:rsid w:val="003B098B"/>
    <w:rsid w:val="003B0F14"/>
    <w:rsid w:val="003B17E5"/>
    <w:rsid w:val="003B2201"/>
    <w:rsid w:val="003B2964"/>
    <w:rsid w:val="003B3683"/>
    <w:rsid w:val="003B3A4B"/>
    <w:rsid w:val="003B41A6"/>
    <w:rsid w:val="003B4579"/>
    <w:rsid w:val="003B496B"/>
    <w:rsid w:val="003B50A3"/>
    <w:rsid w:val="003B50D1"/>
    <w:rsid w:val="003B549C"/>
    <w:rsid w:val="003B583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BD0"/>
    <w:rsid w:val="003C2E17"/>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E"/>
    <w:rsid w:val="003F714D"/>
    <w:rsid w:val="003F74CF"/>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4A35"/>
    <w:rsid w:val="0040500E"/>
    <w:rsid w:val="0040503B"/>
    <w:rsid w:val="00405626"/>
    <w:rsid w:val="00405F6D"/>
    <w:rsid w:val="00407C68"/>
    <w:rsid w:val="00411462"/>
    <w:rsid w:val="00411505"/>
    <w:rsid w:val="00411544"/>
    <w:rsid w:val="00412018"/>
    <w:rsid w:val="0041267F"/>
    <w:rsid w:val="0041289C"/>
    <w:rsid w:val="00412A84"/>
    <w:rsid w:val="00413101"/>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42D"/>
    <w:rsid w:val="0041762C"/>
    <w:rsid w:val="0041799D"/>
    <w:rsid w:val="00417AFB"/>
    <w:rsid w:val="00417E37"/>
    <w:rsid w:val="004201F1"/>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A95"/>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4A3"/>
    <w:rsid w:val="004379B7"/>
    <w:rsid w:val="00440524"/>
    <w:rsid w:val="00440525"/>
    <w:rsid w:val="00440B3C"/>
    <w:rsid w:val="00440BBF"/>
    <w:rsid w:val="00440D51"/>
    <w:rsid w:val="004413A3"/>
    <w:rsid w:val="0044181F"/>
    <w:rsid w:val="00441B19"/>
    <w:rsid w:val="00443142"/>
    <w:rsid w:val="004432AF"/>
    <w:rsid w:val="00443967"/>
    <w:rsid w:val="00444866"/>
    <w:rsid w:val="00445247"/>
    <w:rsid w:val="0044526F"/>
    <w:rsid w:val="004456EE"/>
    <w:rsid w:val="00445B89"/>
    <w:rsid w:val="00445C05"/>
    <w:rsid w:val="00445F98"/>
    <w:rsid w:val="00447867"/>
    <w:rsid w:val="004478DF"/>
    <w:rsid w:val="00447AFF"/>
    <w:rsid w:val="00447B90"/>
    <w:rsid w:val="00447DD0"/>
    <w:rsid w:val="00450000"/>
    <w:rsid w:val="00450FDB"/>
    <w:rsid w:val="004510EB"/>
    <w:rsid w:val="00451519"/>
    <w:rsid w:val="00451984"/>
    <w:rsid w:val="00451A73"/>
    <w:rsid w:val="00451CE3"/>
    <w:rsid w:val="00452F33"/>
    <w:rsid w:val="00453146"/>
    <w:rsid w:val="0045343F"/>
    <w:rsid w:val="00453717"/>
    <w:rsid w:val="00453A4A"/>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8C8"/>
    <w:rsid w:val="00465FAE"/>
    <w:rsid w:val="00466528"/>
    <w:rsid w:val="00466830"/>
    <w:rsid w:val="004668C6"/>
    <w:rsid w:val="00466AFC"/>
    <w:rsid w:val="00466C14"/>
    <w:rsid w:val="0046733A"/>
    <w:rsid w:val="004678E0"/>
    <w:rsid w:val="00470064"/>
    <w:rsid w:val="004707CA"/>
    <w:rsid w:val="0047225B"/>
    <w:rsid w:val="004722B2"/>
    <w:rsid w:val="00472BC8"/>
    <w:rsid w:val="00472F8B"/>
    <w:rsid w:val="004735E1"/>
    <w:rsid w:val="00473A8F"/>
    <w:rsid w:val="00473B86"/>
    <w:rsid w:val="00474007"/>
    <w:rsid w:val="00474493"/>
    <w:rsid w:val="00474F1B"/>
    <w:rsid w:val="00474F43"/>
    <w:rsid w:val="00474F4B"/>
    <w:rsid w:val="00475000"/>
    <w:rsid w:val="0047548E"/>
    <w:rsid w:val="004754DA"/>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538"/>
    <w:rsid w:val="004947A7"/>
    <w:rsid w:val="00494F28"/>
    <w:rsid w:val="00494F5E"/>
    <w:rsid w:val="004951CE"/>
    <w:rsid w:val="004957D3"/>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33F"/>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B58"/>
    <w:rsid w:val="004D3C19"/>
    <w:rsid w:val="004D3D9D"/>
    <w:rsid w:val="004D3E40"/>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910"/>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8BE"/>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1F07"/>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6EEE"/>
    <w:rsid w:val="00517D95"/>
    <w:rsid w:val="00520202"/>
    <w:rsid w:val="0052047C"/>
    <w:rsid w:val="00520EB8"/>
    <w:rsid w:val="00520FE7"/>
    <w:rsid w:val="005210EB"/>
    <w:rsid w:val="005217EC"/>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6F5"/>
    <w:rsid w:val="00531810"/>
    <w:rsid w:val="00531A61"/>
    <w:rsid w:val="00531C40"/>
    <w:rsid w:val="0053287A"/>
    <w:rsid w:val="005331CF"/>
    <w:rsid w:val="00533629"/>
    <w:rsid w:val="00533E7E"/>
    <w:rsid w:val="0053432F"/>
    <w:rsid w:val="00534B48"/>
    <w:rsid w:val="00534BB4"/>
    <w:rsid w:val="00535258"/>
    <w:rsid w:val="00535367"/>
    <w:rsid w:val="00535560"/>
    <w:rsid w:val="005356EA"/>
    <w:rsid w:val="005357A7"/>
    <w:rsid w:val="00535B01"/>
    <w:rsid w:val="00536EA9"/>
    <w:rsid w:val="00537343"/>
    <w:rsid w:val="0053735F"/>
    <w:rsid w:val="0053778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084"/>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05D"/>
    <w:rsid w:val="005614E2"/>
    <w:rsid w:val="005617CF"/>
    <w:rsid w:val="00561EAC"/>
    <w:rsid w:val="00561ED8"/>
    <w:rsid w:val="00561F6E"/>
    <w:rsid w:val="00561F71"/>
    <w:rsid w:val="0056233C"/>
    <w:rsid w:val="00564587"/>
    <w:rsid w:val="0056480D"/>
    <w:rsid w:val="005669BA"/>
    <w:rsid w:val="00566A14"/>
    <w:rsid w:val="00566B5D"/>
    <w:rsid w:val="00567966"/>
    <w:rsid w:val="005703AD"/>
    <w:rsid w:val="00570523"/>
    <w:rsid w:val="0057058A"/>
    <w:rsid w:val="00570697"/>
    <w:rsid w:val="0057083E"/>
    <w:rsid w:val="00570D3E"/>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CA"/>
    <w:rsid w:val="00592AD4"/>
    <w:rsid w:val="00592F2C"/>
    <w:rsid w:val="00593600"/>
    <w:rsid w:val="00593657"/>
    <w:rsid w:val="0059365E"/>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69F"/>
    <w:rsid w:val="005A2D71"/>
    <w:rsid w:val="005A34E7"/>
    <w:rsid w:val="005A3506"/>
    <w:rsid w:val="005A3664"/>
    <w:rsid w:val="005A393B"/>
    <w:rsid w:val="005A3C76"/>
    <w:rsid w:val="005A3E35"/>
    <w:rsid w:val="005A3E45"/>
    <w:rsid w:val="005A42DF"/>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0EB"/>
    <w:rsid w:val="005B648B"/>
    <w:rsid w:val="005B6849"/>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2C2C"/>
    <w:rsid w:val="005C31DC"/>
    <w:rsid w:val="005C35E2"/>
    <w:rsid w:val="005C36AF"/>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EFB"/>
    <w:rsid w:val="005D0F36"/>
    <w:rsid w:val="005D1289"/>
    <w:rsid w:val="005D1BBD"/>
    <w:rsid w:val="005D1DF7"/>
    <w:rsid w:val="005D2E03"/>
    <w:rsid w:val="005D2F63"/>
    <w:rsid w:val="005D30A1"/>
    <w:rsid w:val="005D39BE"/>
    <w:rsid w:val="005D3AEC"/>
    <w:rsid w:val="005D473B"/>
    <w:rsid w:val="005D4B62"/>
    <w:rsid w:val="005D51B5"/>
    <w:rsid w:val="005D51CD"/>
    <w:rsid w:val="005D594C"/>
    <w:rsid w:val="005D5A6B"/>
    <w:rsid w:val="005D5A8F"/>
    <w:rsid w:val="005D60D9"/>
    <w:rsid w:val="005D6419"/>
    <w:rsid w:val="005D6C5B"/>
    <w:rsid w:val="005D70ED"/>
    <w:rsid w:val="005D76A7"/>
    <w:rsid w:val="005E0315"/>
    <w:rsid w:val="005E11C4"/>
    <w:rsid w:val="005E12A3"/>
    <w:rsid w:val="005E1434"/>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6CB"/>
    <w:rsid w:val="005F3820"/>
    <w:rsid w:val="005F3B1C"/>
    <w:rsid w:val="005F3ED8"/>
    <w:rsid w:val="005F4071"/>
    <w:rsid w:val="005F4C17"/>
    <w:rsid w:val="005F5196"/>
    <w:rsid w:val="005F52D6"/>
    <w:rsid w:val="005F5328"/>
    <w:rsid w:val="005F53CA"/>
    <w:rsid w:val="005F574D"/>
    <w:rsid w:val="005F5B76"/>
    <w:rsid w:val="005F6505"/>
    <w:rsid w:val="005F65A9"/>
    <w:rsid w:val="005F67C6"/>
    <w:rsid w:val="005F772B"/>
    <w:rsid w:val="005F77C1"/>
    <w:rsid w:val="005F7B93"/>
    <w:rsid w:val="005F7E75"/>
    <w:rsid w:val="00600087"/>
    <w:rsid w:val="006005AE"/>
    <w:rsid w:val="006012A1"/>
    <w:rsid w:val="00601470"/>
    <w:rsid w:val="00601BE0"/>
    <w:rsid w:val="00601E86"/>
    <w:rsid w:val="006029AE"/>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662"/>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68B"/>
    <w:rsid w:val="00620C55"/>
    <w:rsid w:val="00620D66"/>
    <w:rsid w:val="0062162C"/>
    <w:rsid w:val="0062179C"/>
    <w:rsid w:val="00621CA5"/>
    <w:rsid w:val="00622922"/>
    <w:rsid w:val="00623449"/>
    <w:rsid w:val="006239AA"/>
    <w:rsid w:val="00623C11"/>
    <w:rsid w:val="006242EA"/>
    <w:rsid w:val="006247D6"/>
    <w:rsid w:val="00625A2B"/>
    <w:rsid w:val="00625FEB"/>
    <w:rsid w:val="006262DF"/>
    <w:rsid w:val="006266F6"/>
    <w:rsid w:val="00627059"/>
    <w:rsid w:val="006306C0"/>
    <w:rsid w:val="00630D16"/>
    <w:rsid w:val="0063132A"/>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621C"/>
    <w:rsid w:val="00647815"/>
    <w:rsid w:val="00647C7C"/>
    <w:rsid w:val="00650316"/>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4EF2"/>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37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8731A"/>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45"/>
    <w:rsid w:val="006A1DAD"/>
    <w:rsid w:val="006A20F3"/>
    <w:rsid w:val="006A21E5"/>
    <w:rsid w:val="006A221F"/>
    <w:rsid w:val="006A23CD"/>
    <w:rsid w:val="006A25AD"/>
    <w:rsid w:val="006A261C"/>
    <w:rsid w:val="006A3453"/>
    <w:rsid w:val="006A39A2"/>
    <w:rsid w:val="006A3D94"/>
    <w:rsid w:val="006A3E04"/>
    <w:rsid w:val="006A410D"/>
    <w:rsid w:val="006A48CD"/>
    <w:rsid w:val="006A52D6"/>
    <w:rsid w:val="006A558B"/>
    <w:rsid w:val="006A5857"/>
    <w:rsid w:val="006A597A"/>
    <w:rsid w:val="006A5E05"/>
    <w:rsid w:val="006A6356"/>
    <w:rsid w:val="006A636E"/>
    <w:rsid w:val="006A6FBF"/>
    <w:rsid w:val="006A7446"/>
    <w:rsid w:val="006A77E9"/>
    <w:rsid w:val="006A7DFE"/>
    <w:rsid w:val="006B0378"/>
    <w:rsid w:val="006B0F2F"/>
    <w:rsid w:val="006B0FF6"/>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09"/>
    <w:rsid w:val="006B3511"/>
    <w:rsid w:val="006B3641"/>
    <w:rsid w:val="006B3C49"/>
    <w:rsid w:val="006B40AA"/>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D6D"/>
    <w:rsid w:val="006C7A6D"/>
    <w:rsid w:val="006C7FC5"/>
    <w:rsid w:val="006D000A"/>
    <w:rsid w:val="006D02E0"/>
    <w:rsid w:val="006D0816"/>
    <w:rsid w:val="006D0B8B"/>
    <w:rsid w:val="006D0D3D"/>
    <w:rsid w:val="006D109C"/>
    <w:rsid w:val="006D13AA"/>
    <w:rsid w:val="006D1ECA"/>
    <w:rsid w:val="006D22DE"/>
    <w:rsid w:val="006D27AB"/>
    <w:rsid w:val="006D2A0A"/>
    <w:rsid w:val="006D2E39"/>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7238"/>
    <w:rsid w:val="006D7A57"/>
    <w:rsid w:val="006E147D"/>
    <w:rsid w:val="006E1486"/>
    <w:rsid w:val="006E21A4"/>
    <w:rsid w:val="006E21EE"/>
    <w:rsid w:val="006E27A8"/>
    <w:rsid w:val="006E2A3F"/>
    <w:rsid w:val="006E2DF0"/>
    <w:rsid w:val="006E2E73"/>
    <w:rsid w:val="006E3224"/>
    <w:rsid w:val="006E35A1"/>
    <w:rsid w:val="006E39F1"/>
    <w:rsid w:val="006E3EAB"/>
    <w:rsid w:val="006E3F3C"/>
    <w:rsid w:val="006E4151"/>
    <w:rsid w:val="006E4F71"/>
    <w:rsid w:val="006E543D"/>
    <w:rsid w:val="006E5BA6"/>
    <w:rsid w:val="006E5BC0"/>
    <w:rsid w:val="006E5EC9"/>
    <w:rsid w:val="006E630E"/>
    <w:rsid w:val="006E6864"/>
    <w:rsid w:val="006E6D36"/>
    <w:rsid w:val="006E6EB0"/>
    <w:rsid w:val="006E70E2"/>
    <w:rsid w:val="006E7462"/>
    <w:rsid w:val="006E749E"/>
    <w:rsid w:val="006E75D1"/>
    <w:rsid w:val="006E75DA"/>
    <w:rsid w:val="006E7957"/>
    <w:rsid w:val="006F05F7"/>
    <w:rsid w:val="006F0C5F"/>
    <w:rsid w:val="006F0D78"/>
    <w:rsid w:val="006F0F5F"/>
    <w:rsid w:val="006F112A"/>
    <w:rsid w:val="006F13E1"/>
    <w:rsid w:val="006F180D"/>
    <w:rsid w:val="006F2AEA"/>
    <w:rsid w:val="006F363B"/>
    <w:rsid w:val="006F3C00"/>
    <w:rsid w:val="006F415B"/>
    <w:rsid w:val="006F4ADA"/>
    <w:rsid w:val="006F4E22"/>
    <w:rsid w:val="006F531A"/>
    <w:rsid w:val="006F5746"/>
    <w:rsid w:val="006F5941"/>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287"/>
    <w:rsid w:val="007023B5"/>
    <w:rsid w:val="00702B3E"/>
    <w:rsid w:val="00702BB7"/>
    <w:rsid w:val="00702EE1"/>
    <w:rsid w:val="007031B4"/>
    <w:rsid w:val="00703289"/>
    <w:rsid w:val="00703357"/>
    <w:rsid w:val="00704292"/>
    <w:rsid w:val="00704637"/>
    <w:rsid w:val="00704A9B"/>
    <w:rsid w:val="007051CD"/>
    <w:rsid w:val="007056A0"/>
    <w:rsid w:val="007056DA"/>
    <w:rsid w:val="00706163"/>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68A6"/>
    <w:rsid w:val="00717028"/>
    <w:rsid w:val="007170D8"/>
    <w:rsid w:val="0071710A"/>
    <w:rsid w:val="00717432"/>
    <w:rsid w:val="00717587"/>
    <w:rsid w:val="00721133"/>
    <w:rsid w:val="007217D3"/>
    <w:rsid w:val="00721806"/>
    <w:rsid w:val="00721B5E"/>
    <w:rsid w:val="00721E6E"/>
    <w:rsid w:val="00722340"/>
    <w:rsid w:val="00722485"/>
    <w:rsid w:val="00722C8C"/>
    <w:rsid w:val="007234A8"/>
    <w:rsid w:val="007237AD"/>
    <w:rsid w:val="00723CBA"/>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01B6"/>
    <w:rsid w:val="0074179B"/>
    <w:rsid w:val="00741BD2"/>
    <w:rsid w:val="00741CFE"/>
    <w:rsid w:val="00742CF0"/>
    <w:rsid w:val="00742E15"/>
    <w:rsid w:val="00742ED2"/>
    <w:rsid w:val="00743230"/>
    <w:rsid w:val="007434FB"/>
    <w:rsid w:val="00743AED"/>
    <w:rsid w:val="00744495"/>
    <w:rsid w:val="00744962"/>
    <w:rsid w:val="00744F9F"/>
    <w:rsid w:val="00745D2C"/>
    <w:rsid w:val="00745FFA"/>
    <w:rsid w:val="00746290"/>
    <w:rsid w:val="00746479"/>
    <w:rsid w:val="0074782A"/>
    <w:rsid w:val="0074789F"/>
    <w:rsid w:val="00747AF6"/>
    <w:rsid w:val="00747CD4"/>
    <w:rsid w:val="00750F67"/>
    <w:rsid w:val="0075229C"/>
    <w:rsid w:val="00753135"/>
    <w:rsid w:val="0075364B"/>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ED"/>
    <w:rsid w:val="00776046"/>
    <w:rsid w:val="007761B2"/>
    <w:rsid w:val="0077693E"/>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378C"/>
    <w:rsid w:val="007942EA"/>
    <w:rsid w:val="00794346"/>
    <w:rsid w:val="00794971"/>
    <w:rsid w:val="00794B6A"/>
    <w:rsid w:val="00794BF7"/>
    <w:rsid w:val="00794ED6"/>
    <w:rsid w:val="0079513D"/>
    <w:rsid w:val="00795277"/>
    <w:rsid w:val="0079569A"/>
    <w:rsid w:val="00795727"/>
    <w:rsid w:val="00796BE9"/>
    <w:rsid w:val="007972CA"/>
    <w:rsid w:val="007A06F4"/>
    <w:rsid w:val="007A0E16"/>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CA1"/>
    <w:rsid w:val="007B0EAE"/>
    <w:rsid w:val="007B128A"/>
    <w:rsid w:val="007B18F3"/>
    <w:rsid w:val="007B1CFA"/>
    <w:rsid w:val="007B2257"/>
    <w:rsid w:val="007B25B9"/>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6DF2"/>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AAA"/>
    <w:rsid w:val="007D3F30"/>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BEE"/>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4A3"/>
    <w:rsid w:val="007F18BC"/>
    <w:rsid w:val="007F1984"/>
    <w:rsid w:val="007F19DB"/>
    <w:rsid w:val="007F1A78"/>
    <w:rsid w:val="007F1DDE"/>
    <w:rsid w:val="007F2124"/>
    <w:rsid w:val="007F26CA"/>
    <w:rsid w:val="007F287B"/>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3C2"/>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5E4C"/>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2D94"/>
    <w:rsid w:val="00853607"/>
    <w:rsid w:val="00853634"/>
    <w:rsid w:val="008540F9"/>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1EB1"/>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7CDB"/>
    <w:rsid w:val="00871298"/>
    <w:rsid w:val="008727E8"/>
    <w:rsid w:val="00872897"/>
    <w:rsid w:val="00872A8C"/>
    <w:rsid w:val="00872EC3"/>
    <w:rsid w:val="00872EE7"/>
    <w:rsid w:val="00872FC5"/>
    <w:rsid w:val="00873457"/>
    <w:rsid w:val="0087444C"/>
    <w:rsid w:val="00874C24"/>
    <w:rsid w:val="00875110"/>
    <w:rsid w:val="00875B2F"/>
    <w:rsid w:val="00876523"/>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FB7"/>
    <w:rsid w:val="008904F9"/>
    <w:rsid w:val="00890615"/>
    <w:rsid w:val="0089069B"/>
    <w:rsid w:val="0089095F"/>
    <w:rsid w:val="008913C9"/>
    <w:rsid w:val="008918E2"/>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6FD4"/>
    <w:rsid w:val="008C7746"/>
    <w:rsid w:val="008C7F52"/>
    <w:rsid w:val="008D00C6"/>
    <w:rsid w:val="008D0115"/>
    <w:rsid w:val="008D0759"/>
    <w:rsid w:val="008D099E"/>
    <w:rsid w:val="008D1CAE"/>
    <w:rsid w:val="008D2706"/>
    <w:rsid w:val="008D27FD"/>
    <w:rsid w:val="008D335C"/>
    <w:rsid w:val="008D34E5"/>
    <w:rsid w:val="008D3701"/>
    <w:rsid w:val="008D3B95"/>
    <w:rsid w:val="008D3F14"/>
    <w:rsid w:val="008D453F"/>
    <w:rsid w:val="008D4997"/>
    <w:rsid w:val="008D56BB"/>
    <w:rsid w:val="008D57B8"/>
    <w:rsid w:val="008D586C"/>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288"/>
    <w:rsid w:val="008F0454"/>
    <w:rsid w:val="008F08ED"/>
    <w:rsid w:val="008F1379"/>
    <w:rsid w:val="008F16B5"/>
    <w:rsid w:val="008F1CEB"/>
    <w:rsid w:val="008F25DA"/>
    <w:rsid w:val="008F2BE3"/>
    <w:rsid w:val="008F2D85"/>
    <w:rsid w:val="008F380B"/>
    <w:rsid w:val="008F3B07"/>
    <w:rsid w:val="008F3C3C"/>
    <w:rsid w:val="008F4689"/>
    <w:rsid w:val="008F5513"/>
    <w:rsid w:val="008F5929"/>
    <w:rsid w:val="008F5DC6"/>
    <w:rsid w:val="008F6084"/>
    <w:rsid w:val="008F66E5"/>
    <w:rsid w:val="008F6D37"/>
    <w:rsid w:val="008F7E96"/>
    <w:rsid w:val="0090044E"/>
    <w:rsid w:val="009004A8"/>
    <w:rsid w:val="00900590"/>
    <w:rsid w:val="0090085B"/>
    <w:rsid w:val="00901299"/>
    <w:rsid w:val="00901EBC"/>
    <w:rsid w:val="0090212A"/>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327"/>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D1A"/>
    <w:rsid w:val="00937F95"/>
    <w:rsid w:val="00940402"/>
    <w:rsid w:val="00940CDA"/>
    <w:rsid w:val="00940D44"/>
    <w:rsid w:val="00941553"/>
    <w:rsid w:val="00941722"/>
    <w:rsid w:val="009419AB"/>
    <w:rsid w:val="00941DE3"/>
    <w:rsid w:val="00941E8B"/>
    <w:rsid w:val="00941FD2"/>
    <w:rsid w:val="00942310"/>
    <w:rsid w:val="00942365"/>
    <w:rsid w:val="0094248D"/>
    <w:rsid w:val="009427C6"/>
    <w:rsid w:val="00943077"/>
    <w:rsid w:val="00943ADB"/>
    <w:rsid w:val="00944604"/>
    <w:rsid w:val="00944813"/>
    <w:rsid w:val="00944B73"/>
    <w:rsid w:val="009450DF"/>
    <w:rsid w:val="009451E0"/>
    <w:rsid w:val="009454D2"/>
    <w:rsid w:val="00945841"/>
    <w:rsid w:val="009458CF"/>
    <w:rsid w:val="0094650A"/>
    <w:rsid w:val="009475BA"/>
    <w:rsid w:val="00947CDC"/>
    <w:rsid w:val="00947D0B"/>
    <w:rsid w:val="009502BF"/>
    <w:rsid w:val="009514B6"/>
    <w:rsid w:val="00951929"/>
    <w:rsid w:val="00951CF5"/>
    <w:rsid w:val="009520E2"/>
    <w:rsid w:val="00952611"/>
    <w:rsid w:val="00952A87"/>
    <w:rsid w:val="00953227"/>
    <w:rsid w:val="0095378B"/>
    <w:rsid w:val="00953CC7"/>
    <w:rsid w:val="0095469A"/>
    <w:rsid w:val="00954994"/>
    <w:rsid w:val="00954DE0"/>
    <w:rsid w:val="009557C4"/>
    <w:rsid w:val="00955B59"/>
    <w:rsid w:val="009563C6"/>
    <w:rsid w:val="00956875"/>
    <w:rsid w:val="009576CB"/>
    <w:rsid w:val="009577FB"/>
    <w:rsid w:val="00957ABA"/>
    <w:rsid w:val="00957F58"/>
    <w:rsid w:val="00960977"/>
    <w:rsid w:val="00960D6B"/>
    <w:rsid w:val="00960DA8"/>
    <w:rsid w:val="00960EE8"/>
    <w:rsid w:val="0096130D"/>
    <w:rsid w:val="009617AE"/>
    <w:rsid w:val="00961802"/>
    <w:rsid w:val="00961A9F"/>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7C2"/>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170"/>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9C4"/>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1B11"/>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9EB"/>
    <w:rsid w:val="009C1A95"/>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848"/>
    <w:rsid w:val="009E1A4A"/>
    <w:rsid w:val="009E1EAD"/>
    <w:rsid w:val="009E31B0"/>
    <w:rsid w:val="009E3432"/>
    <w:rsid w:val="009E359E"/>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2FB"/>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B3A"/>
    <w:rsid w:val="00A14D5F"/>
    <w:rsid w:val="00A15141"/>
    <w:rsid w:val="00A15424"/>
    <w:rsid w:val="00A16251"/>
    <w:rsid w:val="00A163EA"/>
    <w:rsid w:val="00A164E5"/>
    <w:rsid w:val="00A16C07"/>
    <w:rsid w:val="00A170CB"/>
    <w:rsid w:val="00A174FF"/>
    <w:rsid w:val="00A1754D"/>
    <w:rsid w:val="00A177C0"/>
    <w:rsid w:val="00A1785C"/>
    <w:rsid w:val="00A17860"/>
    <w:rsid w:val="00A17A61"/>
    <w:rsid w:val="00A17EB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448"/>
    <w:rsid w:val="00A37CB2"/>
    <w:rsid w:val="00A37F5E"/>
    <w:rsid w:val="00A418CC"/>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605"/>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1F"/>
    <w:rsid w:val="00A67428"/>
    <w:rsid w:val="00A679A9"/>
    <w:rsid w:val="00A701FC"/>
    <w:rsid w:val="00A70A40"/>
    <w:rsid w:val="00A70A7F"/>
    <w:rsid w:val="00A70DC9"/>
    <w:rsid w:val="00A71129"/>
    <w:rsid w:val="00A712F0"/>
    <w:rsid w:val="00A71D18"/>
    <w:rsid w:val="00A727EB"/>
    <w:rsid w:val="00A73069"/>
    <w:rsid w:val="00A73269"/>
    <w:rsid w:val="00A73582"/>
    <w:rsid w:val="00A739C1"/>
    <w:rsid w:val="00A73BBA"/>
    <w:rsid w:val="00A73EF3"/>
    <w:rsid w:val="00A741A9"/>
    <w:rsid w:val="00A74232"/>
    <w:rsid w:val="00A743CC"/>
    <w:rsid w:val="00A74B3B"/>
    <w:rsid w:val="00A74E64"/>
    <w:rsid w:val="00A75304"/>
    <w:rsid w:val="00A7542C"/>
    <w:rsid w:val="00A75E47"/>
    <w:rsid w:val="00A76262"/>
    <w:rsid w:val="00A762C0"/>
    <w:rsid w:val="00A76979"/>
    <w:rsid w:val="00A76A5A"/>
    <w:rsid w:val="00A777AB"/>
    <w:rsid w:val="00A77EDE"/>
    <w:rsid w:val="00A80191"/>
    <w:rsid w:val="00A80B99"/>
    <w:rsid w:val="00A81194"/>
    <w:rsid w:val="00A8149E"/>
    <w:rsid w:val="00A81991"/>
    <w:rsid w:val="00A81B3A"/>
    <w:rsid w:val="00A81EFB"/>
    <w:rsid w:val="00A82020"/>
    <w:rsid w:val="00A82985"/>
    <w:rsid w:val="00A82FD3"/>
    <w:rsid w:val="00A8355B"/>
    <w:rsid w:val="00A83BE9"/>
    <w:rsid w:val="00A84648"/>
    <w:rsid w:val="00A85351"/>
    <w:rsid w:val="00A857F7"/>
    <w:rsid w:val="00A86053"/>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79F"/>
    <w:rsid w:val="00A94C3B"/>
    <w:rsid w:val="00A94CDD"/>
    <w:rsid w:val="00A951F8"/>
    <w:rsid w:val="00A95215"/>
    <w:rsid w:val="00A954CC"/>
    <w:rsid w:val="00A95554"/>
    <w:rsid w:val="00A95581"/>
    <w:rsid w:val="00A96069"/>
    <w:rsid w:val="00A9608F"/>
    <w:rsid w:val="00A9638C"/>
    <w:rsid w:val="00A96ED8"/>
    <w:rsid w:val="00A97B1F"/>
    <w:rsid w:val="00A97C15"/>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6D"/>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80A"/>
    <w:rsid w:val="00AD19F4"/>
    <w:rsid w:val="00AD1C52"/>
    <w:rsid w:val="00AD1DB8"/>
    <w:rsid w:val="00AD1FD1"/>
    <w:rsid w:val="00AD26D0"/>
    <w:rsid w:val="00AD2AD2"/>
    <w:rsid w:val="00AD3128"/>
    <w:rsid w:val="00AD33D0"/>
    <w:rsid w:val="00AD3B04"/>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2"/>
    <w:rsid w:val="00AE5EE6"/>
    <w:rsid w:val="00AE6077"/>
    <w:rsid w:val="00AE6943"/>
    <w:rsid w:val="00AE6B99"/>
    <w:rsid w:val="00AE6BC3"/>
    <w:rsid w:val="00AE6D86"/>
    <w:rsid w:val="00AE701F"/>
    <w:rsid w:val="00AE73E5"/>
    <w:rsid w:val="00AE7D29"/>
    <w:rsid w:val="00AE7E59"/>
    <w:rsid w:val="00AF03A2"/>
    <w:rsid w:val="00AF09D4"/>
    <w:rsid w:val="00AF113D"/>
    <w:rsid w:val="00AF1301"/>
    <w:rsid w:val="00AF13F3"/>
    <w:rsid w:val="00AF1439"/>
    <w:rsid w:val="00AF1EF5"/>
    <w:rsid w:val="00AF32A0"/>
    <w:rsid w:val="00AF3C03"/>
    <w:rsid w:val="00AF3C2F"/>
    <w:rsid w:val="00AF4024"/>
    <w:rsid w:val="00AF43CC"/>
    <w:rsid w:val="00AF4A7F"/>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CC6"/>
    <w:rsid w:val="00B01E7D"/>
    <w:rsid w:val="00B01EC3"/>
    <w:rsid w:val="00B02498"/>
    <w:rsid w:val="00B02E4E"/>
    <w:rsid w:val="00B032FE"/>
    <w:rsid w:val="00B0356A"/>
    <w:rsid w:val="00B038B0"/>
    <w:rsid w:val="00B03FBF"/>
    <w:rsid w:val="00B04094"/>
    <w:rsid w:val="00B0480A"/>
    <w:rsid w:val="00B049FD"/>
    <w:rsid w:val="00B04D21"/>
    <w:rsid w:val="00B04E38"/>
    <w:rsid w:val="00B04F82"/>
    <w:rsid w:val="00B05029"/>
    <w:rsid w:val="00B05A13"/>
    <w:rsid w:val="00B05ABB"/>
    <w:rsid w:val="00B05C82"/>
    <w:rsid w:val="00B0675E"/>
    <w:rsid w:val="00B068FA"/>
    <w:rsid w:val="00B07381"/>
    <w:rsid w:val="00B07B7A"/>
    <w:rsid w:val="00B10513"/>
    <w:rsid w:val="00B10597"/>
    <w:rsid w:val="00B10D11"/>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2EF5"/>
    <w:rsid w:val="00B237F1"/>
    <w:rsid w:val="00B23A8A"/>
    <w:rsid w:val="00B23B99"/>
    <w:rsid w:val="00B248F3"/>
    <w:rsid w:val="00B24D5A"/>
    <w:rsid w:val="00B253F1"/>
    <w:rsid w:val="00B255C2"/>
    <w:rsid w:val="00B25D05"/>
    <w:rsid w:val="00B261E4"/>
    <w:rsid w:val="00B2634A"/>
    <w:rsid w:val="00B2646E"/>
    <w:rsid w:val="00B26957"/>
    <w:rsid w:val="00B27E87"/>
    <w:rsid w:val="00B27F76"/>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A3F"/>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CF"/>
    <w:rsid w:val="00B77BF3"/>
    <w:rsid w:val="00B77E48"/>
    <w:rsid w:val="00B80A9A"/>
    <w:rsid w:val="00B81059"/>
    <w:rsid w:val="00B81D06"/>
    <w:rsid w:val="00B8205A"/>
    <w:rsid w:val="00B826F4"/>
    <w:rsid w:val="00B82938"/>
    <w:rsid w:val="00B82BB6"/>
    <w:rsid w:val="00B83163"/>
    <w:rsid w:val="00B84168"/>
    <w:rsid w:val="00B84544"/>
    <w:rsid w:val="00B848F5"/>
    <w:rsid w:val="00B84DD8"/>
    <w:rsid w:val="00B851B3"/>
    <w:rsid w:val="00B856E5"/>
    <w:rsid w:val="00B857A2"/>
    <w:rsid w:val="00B85D09"/>
    <w:rsid w:val="00B864F1"/>
    <w:rsid w:val="00B86C49"/>
    <w:rsid w:val="00B872BE"/>
    <w:rsid w:val="00B87692"/>
    <w:rsid w:val="00B879E0"/>
    <w:rsid w:val="00B87D59"/>
    <w:rsid w:val="00B90D0B"/>
    <w:rsid w:val="00B90F9B"/>
    <w:rsid w:val="00B9115C"/>
    <w:rsid w:val="00B91239"/>
    <w:rsid w:val="00B9175A"/>
    <w:rsid w:val="00B91D56"/>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628D"/>
    <w:rsid w:val="00BA62DA"/>
    <w:rsid w:val="00BA6614"/>
    <w:rsid w:val="00BA706E"/>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9B9"/>
    <w:rsid w:val="00BB2DA7"/>
    <w:rsid w:val="00BB3817"/>
    <w:rsid w:val="00BB3963"/>
    <w:rsid w:val="00BB3ABA"/>
    <w:rsid w:val="00BB41F1"/>
    <w:rsid w:val="00BB4562"/>
    <w:rsid w:val="00BB46CE"/>
    <w:rsid w:val="00BB548A"/>
    <w:rsid w:val="00BB5660"/>
    <w:rsid w:val="00BB571A"/>
    <w:rsid w:val="00BB5CFB"/>
    <w:rsid w:val="00BB693B"/>
    <w:rsid w:val="00BB69B3"/>
    <w:rsid w:val="00BB6D39"/>
    <w:rsid w:val="00BB713D"/>
    <w:rsid w:val="00BB7584"/>
    <w:rsid w:val="00BB75E1"/>
    <w:rsid w:val="00BB7CC2"/>
    <w:rsid w:val="00BC04B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52A"/>
    <w:rsid w:val="00BC7A41"/>
    <w:rsid w:val="00BC7D7C"/>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D19"/>
    <w:rsid w:val="00BD3EAB"/>
    <w:rsid w:val="00BD4223"/>
    <w:rsid w:val="00BD4336"/>
    <w:rsid w:val="00BD48FC"/>
    <w:rsid w:val="00BD493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6C7F"/>
    <w:rsid w:val="00BE709F"/>
    <w:rsid w:val="00BE70F7"/>
    <w:rsid w:val="00BE729C"/>
    <w:rsid w:val="00BE767D"/>
    <w:rsid w:val="00BE7F3D"/>
    <w:rsid w:val="00BF0D62"/>
    <w:rsid w:val="00BF172A"/>
    <w:rsid w:val="00BF2101"/>
    <w:rsid w:val="00BF2749"/>
    <w:rsid w:val="00BF2821"/>
    <w:rsid w:val="00BF2E3E"/>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7A0"/>
    <w:rsid w:val="00C04A63"/>
    <w:rsid w:val="00C04AEB"/>
    <w:rsid w:val="00C04BB7"/>
    <w:rsid w:val="00C05009"/>
    <w:rsid w:val="00C0523A"/>
    <w:rsid w:val="00C05449"/>
    <w:rsid w:val="00C05DD3"/>
    <w:rsid w:val="00C0698C"/>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550"/>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DA9"/>
    <w:rsid w:val="00C17E4E"/>
    <w:rsid w:val="00C20071"/>
    <w:rsid w:val="00C202B0"/>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728"/>
    <w:rsid w:val="00C26B77"/>
    <w:rsid w:val="00C26D87"/>
    <w:rsid w:val="00C27417"/>
    <w:rsid w:val="00C278AB"/>
    <w:rsid w:val="00C300C1"/>
    <w:rsid w:val="00C30614"/>
    <w:rsid w:val="00C306A5"/>
    <w:rsid w:val="00C30B3C"/>
    <w:rsid w:val="00C313B7"/>
    <w:rsid w:val="00C31931"/>
    <w:rsid w:val="00C319C2"/>
    <w:rsid w:val="00C31EA8"/>
    <w:rsid w:val="00C31EC6"/>
    <w:rsid w:val="00C323DD"/>
    <w:rsid w:val="00C3297C"/>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02"/>
    <w:rsid w:val="00C60A61"/>
    <w:rsid w:val="00C6139E"/>
    <w:rsid w:val="00C61D4D"/>
    <w:rsid w:val="00C627AE"/>
    <w:rsid w:val="00C62A68"/>
    <w:rsid w:val="00C62F7C"/>
    <w:rsid w:val="00C6318D"/>
    <w:rsid w:val="00C63329"/>
    <w:rsid w:val="00C634AF"/>
    <w:rsid w:val="00C63B09"/>
    <w:rsid w:val="00C64501"/>
    <w:rsid w:val="00C64C5F"/>
    <w:rsid w:val="00C64DA1"/>
    <w:rsid w:val="00C653B1"/>
    <w:rsid w:val="00C65FCA"/>
    <w:rsid w:val="00C669BE"/>
    <w:rsid w:val="00C67535"/>
    <w:rsid w:val="00C6753F"/>
    <w:rsid w:val="00C70F56"/>
    <w:rsid w:val="00C713BA"/>
    <w:rsid w:val="00C71BC2"/>
    <w:rsid w:val="00C71F08"/>
    <w:rsid w:val="00C720B9"/>
    <w:rsid w:val="00C725A5"/>
    <w:rsid w:val="00C72BE6"/>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1A"/>
    <w:rsid w:val="00C77DF0"/>
    <w:rsid w:val="00C80057"/>
    <w:rsid w:val="00C809B9"/>
    <w:rsid w:val="00C81240"/>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65"/>
    <w:rsid w:val="00C920DE"/>
    <w:rsid w:val="00C928A2"/>
    <w:rsid w:val="00C9380E"/>
    <w:rsid w:val="00C938A4"/>
    <w:rsid w:val="00C93F23"/>
    <w:rsid w:val="00C9452D"/>
    <w:rsid w:val="00C94946"/>
    <w:rsid w:val="00C94B9F"/>
    <w:rsid w:val="00C962DD"/>
    <w:rsid w:val="00C963AA"/>
    <w:rsid w:val="00C9753F"/>
    <w:rsid w:val="00C979FC"/>
    <w:rsid w:val="00C97AD3"/>
    <w:rsid w:val="00C97AFC"/>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6CA"/>
    <w:rsid w:val="00CA4C86"/>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52"/>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B7DF4"/>
    <w:rsid w:val="00CC00DA"/>
    <w:rsid w:val="00CC00E0"/>
    <w:rsid w:val="00CC0233"/>
    <w:rsid w:val="00CC0258"/>
    <w:rsid w:val="00CC032A"/>
    <w:rsid w:val="00CC041D"/>
    <w:rsid w:val="00CC049A"/>
    <w:rsid w:val="00CC0CEF"/>
    <w:rsid w:val="00CC0EE6"/>
    <w:rsid w:val="00CC0F9F"/>
    <w:rsid w:val="00CC128B"/>
    <w:rsid w:val="00CC15D4"/>
    <w:rsid w:val="00CC17A5"/>
    <w:rsid w:val="00CC19D7"/>
    <w:rsid w:val="00CC1EAB"/>
    <w:rsid w:val="00CC260D"/>
    <w:rsid w:val="00CC413C"/>
    <w:rsid w:val="00CC453D"/>
    <w:rsid w:val="00CC48E4"/>
    <w:rsid w:val="00CC4B2E"/>
    <w:rsid w:val="00CC5036"/>
    <w:rsid w:val="00CC63BD"/>
    <w:rsid w:val="00CC63CD"/>
    <w:rsid w:val="00CC6574"/>
    <w:rsid w:val="00CC66E9"/>
    <w:rsid w:val="00CC707D"/>
    <w:rsid w:val="00CC724A"/>
    <w:rsid w:val="00CC730A"/>
    <w:rsid w:val="00CC77D2"/>
    <w:rsid w:val="00CC7CA3"/>
    <w:rsid w:val="00CC7DF6"/>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E7E06"/>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1A41"/>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45C"/>
    <w:rsid w:val="00D10AFB"/>
    <w:rsid w:val="00D1153D"/>
    <w:rsid w:val="00D11B6B"/>
    <w:rsid w:val="00D12008"/>
    <w:rsid w:val="00D12772"/>
    <w:rsid w:val="00D1279E"/>
    <w:rsid w:val="00D14DC4"/>
    <w:rsid w:val="00D1539A"/>
    <w:rsid w:val="00D15930"/>
    <w:rsid w:val="00D164D4"/>
    <w:rsid w:val="00D1691F"/>
    <w:rsid w:val="00D16F6E"/>
    <w:rsid w:val="00D17125"/>
    <w:rsid w:val="00D176B3"/>
    <w:rsid w:val="00D176D6"/>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1CCD"/>
    <w:rsid w:val="00D423D6"/>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E8A"/>
    <w:rsid w:val="00D520A4"/>
    <w:rsid w:val="00D522D3"/>
    <w:rsid w:val="00D530DB"/>
    <w:rsid w:val="00D531AA"/>
    <w:rsid w:val="00D53566"/>
    <w:rsid w:val="00D542A2"/>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031"/>
    <w:rsid w:val="00D661F0"/>
    <w:rsid w:val="00D6677B"/>
    <w:rsid w:val="00D67416"/>
    <w:rsid w:val="00D678DE"/>
    <w:rsid w:val="00D67E83"/>
    <w:rsid w:val="00D70411"/>
    <w:rsid w:val="00D70548"/>
    <w:rsid w:val="00D7059A"/>
    <w:rsid w:val="00D70852"/>
    <w:rsid w:val="00D70BEE"/>
    <w:rsid w:val="00D7130C"/>
    <w:rsid w:val="00D71406"/>
    <w:rsid w:val="00D71BBE"/>
    <w:rsid w:val="00D71D36"/>
    <w:rsid w:val="00D72843"/>
    <w:rsid w:val="00D72CE4"/>
    <w:rsid w:val="00D73048"/>
    <w:rsid w:val="00D7306A"/>
    <w:rsid w:val="00D7373A"/>
    <w:rsid w:val="00D73A9E"/>
    <w:rsid w:val="00D73CFC"/>
    <w:rsid w:val="00D7446E"/>
    <w:rsid w:val="00D7468A"/>
    <w:rsid w:val="00D74A82"/>
    <w:rsid w:val="00D75C86"/>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4DE"/>
    <w:rsid w:val="00D8172B"/>
    <w:rsid w:val="00D81869"/>
    <w:rsid w:val="00D82144"/>
    <w:rsid w:val="00D82368"/>
    <w:rsid w:val="00D82AE4"/>
    <w:rsid w:val="00D82BDD"/>
    <w:rsid w:val="00D834F3"/>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227"/>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7D7"/>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30A2"/>
    <w:rsid w:val="00DB3DCC"/>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4E2E"/>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1708"/>
    <w:rsid w:val="00DD2274"/>
    <w:rsid w:val="00DD251C"/>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98E"/>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0F1F"/>
    <w:rsid w:val="00DE11DC"/>
    <w:rsid w:val="00DE18CA"/>
    <w:rsid w:val="00DE1B18"/>
    <w:rsid w:val="00DE1EE3"/>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951"/>
    <w:rsid w:val="00DF7B31"/>
    <w:rsid w:val="00E00023"/>
    <w:rsid w:val="00E00A73"/>
    <w:rsid w:val="00E00B60"/>
    <w:rsid w:val="00E00BB0"/>
    <w:rsid w:val="00E016CB"/>
    <w:rsid w:val="00E017A1"/>
    <w:rsid w:val="00E01A49"/>
    <w:rsid w:val="00E021CE"/>
    <w:rsid w:val="00E02BC1"/>
    <w:rsid w:val="00E03553"/>
    <w:rsid w:val="00E03EF4"/>
    <w:rsid w:val="00E04365"/>
    <w:rsid w:val="00E04C93"/>
    <w:rsid w:val="00E04E53"/>
    <w:rsid w:val="00E04F3D"/>
    <w:rsid w:val="00E05154"/>
    <w:rsid w:val="00E05177"/>
    <w:rsid w:val="00E05268"/>
    <w:rsid w:val="00E05543"/>
    <w:rsid w:val="00E0593B"/>
    <w:rsid w:val="00E05B05"/>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1A66"/>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6664"/>
    <w:rsid w:val="00E26DAD"/>
    <w:rsid w:val="00E271FE"/>
    <w:rsid w:val="00E27290"/>
    <w:rsid w:val="00E2754E"/>
    <w:rsid w:val="00E278FF"/>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9DC"/>
    <w:rsid w:val="00E47FA1"/>
    <w:rsid w:val="00E50569"/>
    <w:rsid w:val="00E505D5"/>
    <w:rsid w:val="00E50897"/>
    <w:rsid w:val="00E50AF5"/>
    <w:rsid w:val="00E50DE9"/>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9F9"/>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518"/>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9F1"/>
    <w:rsid w:val="00E73EC9"/>
    <w:rsid w:val="00E7501B"/>
    <w:rsid w:val="00E759F9"/>
    <w:rsid w:val="00E76CCC"/>
    <w:rsid w:val="00E76EFF"/>
    <w:rsid w:val="00E77021"/>
    <w:rsid w:val="00E770DA"/>
    <w:rsid w:val="00E77955"/>
    <w:rsid w:val="00E77B83"/>
    <w:rsid w:val="00E80749"/>
    <w:rsid w:val="00E8104F"/>
    <w:rsid w:val="00E81364"/>
    <w:rsid w:val="00E8156B"/>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BA3"/>
    <w:rsid w:val="00E92E92"/>
    <w:rsid w:val="00E93681"/>
    <w:rsid w:val="00E93893"/>
    <w:rsid w:val="00E93EF6"/>
    <w:rsid w:val="00E943CF"/>
    <w:rsid w:val="00E947DA"/>
    <w:rsid w:val="00E94BC3"/>
    <w:rsid w:val="00E94F0E"/>
    <w:rsid w:val="00E959BC"/>
    <w:rsid w:val="00E95DB1"/>
    <w:rsid w:val="00E96132"/>
    <w:rsid w:val="00E962B0"/>
    <w:rsid w:val="00E96561"/>
    <w:rsid w:val="00E9656D"/>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99E"/>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576"/>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010"/>
    <w:rsid w:val="00ED2D12"/>
    <w:rsid w:val="00ED3705"/>
    <w:rsid w:val="00ED37FA"/>
    <w:rsid w:val="00ED405D"/>
    <w:rsid w:val="00ED457F"/>
    <w:rsid w:val="00ED498B"/>
    <w:rsid w:val="00ED51CE"/>
    <w:rsid w:val="00ED5326"/>
    <w:rsid w:val="00ED537B"/>
    <w:rsid w:val="00ED6918"/>
    <w:rsid w:val="00ED6BAF"/>
    <w:rsid w:val="00ED758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CA9"/>
    <w:rsid w:val="00F20D0E"/>
    <w:rsid w:val="00F20EA5"/>
    <w:rsid w:val="00F21399"/>
    <w:rsid w:val="00F21DDF"/>
    <w:rsid w:val="00F21FE2"/>
    <w:rsid w:val="00F23CF3"/>
    <w:rsid w:val="00F23E7E"/>
    <w:rsid w:val="00F23EB3"/>
    <w:rsid w:val="00F243AB"/>
    <w:rsid w:val="00F24A6A"/>
    <w:rsid w:val="00F25288"/>
    <w:rsid w:val="00F252DD"/>
    <w:rsid w:val="00F25581"/>
    <w:rsid w:val="00F25F3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69A9"/>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4B7"/>
    <w:rsid w:val="00F544DC"/>
    <w:rsid w:val="00F54C14"/>
    <w:rsid w:val="00F54FF1"/>
    <w:rsid w:val="00F5513B"/>
    <w:rsid w:val="00F55184"/>
    <w:rsid w:val="00F55C30"/>
    <w:rsid w:val="00F57118"/>
    <w:rsid w:val="00F57346"/>
    <w:rsid w:val="00F57B8F"/>
    <w:rsid w:val="00F60E95"/>
    <w:rsid w:val="00F61188"/>
    <w:rsid w:val="00F61CF0"/>
    <w:rsid w:val="00F627DC"/>
    <w:rsid w:val="00F634A9"/>
    <w:rsid w:val="00F636DB"/>
    <w:rsid w:val="00F63AE3"/>
    <w:rsid w:val="00F64590"/>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9CA"/>
    <w:rsid w:val="00F74FF2"/>
    <w:rsid w:val="00F75042"/>
    <w:rsid w:val="00F75207"/>
    <w:rsid w:val="00F755D0"/>
    <w:rsid w:val="00F75D2F"/>
    <w:rsid w:val="00F7606F"/>
    <w:rsid w:val="00F76113"/>
    <w:rsid w:val="00F76202"/>
    <w:rsid w:val="00F770C0"/>
    <w:rsid w:val="00F7729F"/>
    <w:rsid w:val="00F77F5C"/>
    <w:rsid w:val="00F803D9"/>
    <w:rsid w:val="00F8168A"/>
    <w:rsid w:val="00F83285"/>
    <w:rsid w:val="00F83512"/>
    <w:rsid w:val="00F835E7"/>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41F3"/>
    <w:rsid w:val="00FA4920"/>
    <w:rsid w:val="00FA5CE9"/>
    <w:rsid w:val="00FA6111"/>
    <w:rsid w:val="00FA643F"/>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0CA6"/>
    <w:rsid w:val="00FD15E0"/>
    <w:rsid w:val="00FD1889"/>
    <w:rsid w:val="00FD2487"/>
    <w:rsid w:val="00FD24C3"/>
    <w:rsid w:val="00FD2EE1"/>
    <w:rsid w:val="00FD319B"/>
    <w:rsid w:val="00FD3230"/>
    <w:rsid w:val="00FD488A"/>
    <w:rsid w:val="00FD53CD"/>
    <w:rsid w:val="00FD5598"/>
    <w:rsid w:val="00FD560C"/>
    <w:rsid w:val="00FD63DE"/>
    <w:rsid w:val="00FD6BDD"/>
    <w:rsid w:val="00FD7034"/>
    <w:rsid w:val="00FE0448"/>
    <w:rsid w:val="00FE1AE4"/>
    <w:rsid w:val="00FE2CEE"/>
    <w:rsid w:val="00FE36D2"/>
    <w:rsid w:val="00FE3A18"/>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2DA4"/>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 w:type="paragraph" w:customStyle="1" w:styleId="Default">
    <w:name w:val="Default"/>
    <w:rsid w:val="007031B4"/>
    <w:pPr>
      <w:autoSpaceDE w:val="0"/>
      <w:autoSpaceDN w:val="0"/>
      <w:adjustRightInd w:val="0"/>
    </w:pPr>
    <w:rPr>
      <w:rFonts w:ascii="Arial" w:eastAsiaTheme="minorHAnsi" w:hAnsi="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 w:type="paragraph" w:customStyle="1" w:styleId="Default">
    <w:name w:val="Default"/>
    <w:rsid w:val="007031B4"/>
    <w:pPr>
      <w:autoSpaceDE w:val="0"/>
      <w:autoSpaceDN w:val="0"/>
      <w:adjustRightInd w:val="0"/>
    </w:pPr>
    <w:rPr>
      <w:rFonts w:ascii="Arial" w:eastAsiaTheme="minorHAnsi" w:hAnsi="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02843345">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C8C620B-4C55-45F6-BB20-58517F761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41</Words>
  <Characters>3656</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89</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8</cp:revision>
  <cp:lastPrinted>2019-10-10T21:15:00Z</cp:lastPrinted>
  <dcterms:created xsi:type="dcterms:W3CDTF">2019-10-10T21:12:00Z</dcterms:created>
  <dcterms:modified xsi:type="dcterms:W3CDTF">2019-10-1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